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53010" w14:textId="1DE1D56E" w:rsidR="00A91C63" w:rsidRPr="003274B1" w:rsidRDefault="00A91C63" w:rsidP="00A91C63">
      <w:pPr>
        <w:jc w:val="center"/>
        <w:textAlignment w:val="baseline"/>
        <w:rPr>
          <w:rFonts w:eastAsia="Times New Roman" w:cstheme="minorHAnsi"/>
          <w:sz w:val="28"/>
          <w:szCs w:val="28"/>
        </w:rPr>
      </w:pP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Assignment #</w:t>
      </w:r>
      <w:r w:rsidR="00011785">
        <w:rPr>
          <w:rFonts w:ascii="Times New Roman" w:eastAsia="Times New Roman" w:hAnsi="Times New Roman" w:cs="Times New Roman"/>
          <w:b/>
          <w:bCs/>
          <w:sz w:val="28"/>
          <w:szCs w:val="28"/>
        </w:rPr>
        <w:t>3</w:t>
      </w:r>
      <w:r w:rsidRPr="00853562">
        <w:rPr>
          <w:rFonts w:ascii="Times New Roman" w:eastAsia="Times New Roman" w:hAnsi="Times New Roman" w:cs="Times New Roman"/>
          <w:b/>
          <w:bCs/>
          <w:sz w:val="28"/>
          <w:szCs w:val="28"/>
        </w:rPr>
        <w:t> – </w:t>
      </w:r>
      <w:r w:rsidR="00537A75">
        <w:rPr>
          <w:rFonts w:eastAsia="Times New Roman" w:cstheme="minorHAnsi"/>
          <w:sz w:val="28"/>
          <w:szCs w:val="28"/>
        </w:rPr>
        <w:t>Recommender Systems</w:t>
      </w:r>
    </w:p>
    <w:p w14:paraId="5291A41D" w14:textId="77777777" w:rsidR="00AD67EA" w:rsidRPr="003274B1" w:rsidRDefault="00AD67EA">
      <w:pPr>
        <w:rPr>
          <w:rFonts w:eastAsia="Times New Roman" w:cstheme="minorHAnsi"/>
          <w:sz w:val="28"/>
          <w:szCs w:val="28"/>
        </w:rPr>
      </w:pPr>
    </w:p>
    <w:p w14:paraId="3851BF42" w14:textId="77777777" w:rsidR="000E7D59" w:rsidRDefault="000E7D59"/>
    <w:p w14:paraId="33230ED5" w14:textId="0AEEB32C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Due Date</w:t>
      </w:r>
      <w:r w:rsidRPr="00145B6C">
        <w:rPr>
          <w:rFonts w:eastAsia="Times New Roman" w:cstheme="minorHAnsi"/>
          <w:sz w:val="24"/>
          <w:szCs w:val="24"/>
        </w:rPr>
        <w:t>: </w:t>
      </w:r>
      <w:r w:rsidR="000D119C" w:rsidRPr="00145B6C">
        <w:rPr>
          <w:rFonts w:eastAsia="Times New Roman" w:cstheme="minorHAnsi"/>
          <w:sz w:val="24"/>
          <w:szCs w:val="24"/>
        </w:rPr>
        <w:t>Week #</w:t>
      </w:r>
      <w:r w:rsidR="00537A75">
        <w:rPr>
          <w:rFonts w:eastAsia="Times New Roman" w:cstheme="minorHAnsi"/>
          <w:sz w:val="24"/>
          <w:szCs w:val="24"/>
        </w:rPr>
        <w:t>12</w:t>
      </w:r>
    </w:p>
    <w:p w14:paraId="62FCE2A2" w14:textId="77777777" w:rsidR="00A91C63" w:rsidRPr="009C460A" w:rsidRDefault="00A91C63" w:rsidP="00A91C63">
      <w:pPr>
        <w:textAlignment w:val="baseline"/>
        <w:rPr>
          <w:rFonts w:eastAsia="Times New Roman" w:cstheme="minorHAnsi"/>
          <w:sz w:val="24"/>
          <w:szCs w:val="24"/>
        </w:rPr>
      </w:pPr>
      <w:r w:rsidRPr="009C460A">
        <w:rPr>
          <w:rFonts w:eastAsia="Times New Roman" w:cstheme="minorHAnsi"/>
          <w:sz w:val="24"/>
          <w:szCs w:val="24"/>
        </w:rPr>
        <w:t> </w:t>
      </w:r>
    </w:p>
    <w:p w14:paraId="1A8F5837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Purpose: </w:t>
      </w:r>
    </w:p>
    <w:p w14:paraId="0837F706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e purpose of this Lab assignment is to: </w:t>
      </w:r>
    </w:p>
    <w:p w14:paraId="660C47C4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314F555A" w14:textId="7EB33DDA" w:rsidR="00120076" w:rsidRDefault="00120076" w:rsidP="0027749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537A75">
        <w:rPr>
          <w:rFonts w:eastAsia="Times New Roman" w:cstheme="minorHAnsi"/>
          <w:sz w:val="24"/>
          <w:szCs w:val="24"/>
        </w:rPr>
        <w:t>practice building non-personalized recommender systems</w:t>
      </w:r>
      <w:r w:rsidR="003B2B67">
        <w:rPr>
          <w:rFonts w:eastAsia="Times New Roman" w:cstheme="minorHAnsi"/>
          <w:sz w:val="24"/>
          <w:szCs w:val="24"/>
        </w:rPr>
        <w:t xml:space="preserve"> using a</w:t>
      </w:r>
      <w:r w:rsidR="00B02148">
        <w:rPr>
          <w:rFonts w:eastAsia="Times New Roman" w:cstheme="minorHAnsi"/>
          <w:sz w:val="24"/>
          <w:szCs w:val="24"/>
        </w:rPr>
        <w:t>ssociation rules.</w:t>
      </w:r>
    </w:p>
    <w:p w14:paraId="1B645EC7" w14:textId="74C998B1" w:rsidR="001C1984" w:rsidRDefault="00537A75" w:rsidP="00120076">
      <w:pPr>
        <w:pStyle w:val="ListParagraph"/>
        <w:numPr>
          <w:ilvl w:val="0"/>
          <w:numId w:val="21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To </w:t>
      </w:r>
      <w:r w:rsidR="00B02148">
        <w:rPr>
          <w:rFonts w:eastAsia="Times New Roman" w:cstheme="minorHAnsi"/>
          <w:sz w:val="24"/>
          <w:szCs w:val="24"/>
        </w:rPr>
        <w:t xml:space="preserve">practice building </w:t>
      </w:r>
      <w:r w:rsidR="00B875D9">
        <w:rPr>
          <w:rFonts w:eastAsia="Times New Roman" w:cstheme="minorHAnsi"/>
          <w:sz w:val="24"/>
          <w:szCs w:val="24"/>
        </w:rPr>
        <w:t>content-based</w:t>
      </w:r>
      <w:r>
        <w:rPr>
          <w:rFonts w:eastAsia="Times New Roman" w:cstheme="minorHAnsi"/>
          <w:sz w:val="24"/>
          <w:szCs w:val="24"/>
        </w:rPr>
        <w:t xml:space="preserve"> recommender systems.</w:t>
      </w:r>
    </w:p>
    <w:p w14:paraId="7494A7C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5F61D19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General Instructions: </w:t>
      </w:r>
    </w:p>
    <w:p w14:paraId="4DC6EF6B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Be sure to read the following general instructions carefully: </w:t>
      </w:r>
    </w:p>
    <w:p w14:paraId="63DBC392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</w:p>
    <w:p w14:paraId="00EAA0DE" w14:textId="77777777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This assignment must be completed individually by all the students. </w:t>
      </w:r>
    </w:p>
    <w:p w14:paraId="442A1C8C" w14:textId="36EFE20B" w:rsidR="00277496" w:rsidRDefault="00277496" w:rsidP="00277496">
      <w:pPr>
        <w:pStyle w:val="ListParagraph"/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Only provide the requested screenshots and make sure to have a complete screenshot</w:t>
      </w:r>
      <w:r w:rsidR="0040798F">
        <w:rPr>
          <w:rFonts w:eastAsia="Times New Roman" w:cstheme="minorHAnsi"/>
          <w:sz w:val="24"/>
          <w:szCs w:val="24"/>
        </w:rPr>
        <w:t xml:space="preserve">; </w:t>
      </w:r>
      <w:r>
        <w:rPr>
          <w:rFonts w:eastAsia="Times New Roman" w:cstheme="minorHAnsi"/>
          <w:sz w:val="24"/>
          <w:szCs w:val="24"/>
        </w:rPr>
        <w:t>partial screenshots will not earn any marks.</w:t>
      </w:r>
    </w:p>
    <w:p w14:paraId="1E95EDAC" w14:textId="77777777" w:rsidR="005A6DE2" w:rsidRDefault="005A6DE2" w:rsidP="00277496">
      <w:pPr>
        <w:numPr>
          <w:ilvl w:val="0"/>
          <w:numId w:val="22"/>
        </w:num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You will have to add all the analysis and screenshots in </w:t>
      </w:r>
      <w:r w:rsidR="002C250D">
        <w:rPr>
          <w:rFonts w:eastAsia="Times New Roman" w:cstheme="minorHAnsi"/>
          <w:sz w:val="24"/>
          <w:szCs w:val="24"/>
        </w:rPr>
        <w:t xml:space="preserve">the </w:t>
      </w:r>
      <w:r w:rsidR="001541FB">
        <w:rPr>
          <w:rFonts w:eastAsia="Times New Roman" w:cstheme="minorHAnsi"/>
          <w:sz w:val="24"/>
          <w:szCs w:val="24"/>
        </w:rPr>
        <w:t>A</w:t>
      </w:r>
      <w:r w:rsidR="002C250D">
        <w:rPr>
          <w:rFonts w:eastAsia="Times New Roman" w:cstheme="minorHAnsi"/>
          <w:sz w:val="24"/>
          <w:szCs w:val="24"/>
        </w:rPr>
        <w:t>nalysis report</w:t>
      </w:r>
      <w:r w:rsidR="0078357F">
        <w:rPr>
          <w:rFonts w:eastAsia="Times New Roman" w:cstheme="minorHAnsi"/>
          <w:sz w:val="24"/>
          <w:szCs w:val="24"/>
        </w:rPr>
        <w:t>.</w:t>
      </w:r>
    </w:p>
    <w:p w14:paraId="78CB9102" w14:textId="77777777" w:rsidR="001541FB" w:rsidRPr="005873CA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>You will have to provide a </w:t>
      </w:r>
      <w:r w:rsidRPr="005873CA">
        <w:rPr>
          <w:rFonts w:eastAsia="Times New Roman" w:cstheme="minorHAnsi"/>
          <w:b/>
          <w:bCs/>
        </w:rPr>
        <w:t>demonstration video for your solution </w:t>
      </w:r>
      <w:r w:rsidRPr="005873CA">
        <w:rPr>
          <w:rFonts w:eastAsia="Times New Roman" w:cstheme="minorHAnsi"/>
        </w:rPr>
        <w:t>and upload the video together with the solution on </w:t>
      </w:r>
      <w:r w:rsidRPr="005873CA">
        <w:rPr>
          <w:rFonts w:eastAsia="Times New Roman" w:cstheme="minorHAnsi"/>
          <w:b/>
          <w:bCs/>
        </w:rPr>
        <w:t>eCentennial</w:t>
      </w:r>
      <w:r w:rsidRPr="005873CA">
        <w:rPr>
          <w:rFonts w:eastAsia="Times New Roman" w:cstheme="minorHAnsi"/>
        </w:rPr>
        <w:t> through the assignment link. See the </w:t>
      </w:r>
      <w:r w:rsidRPr="005873CA">
        <w:rPr>
          <w:rFonts w:eastAsia="Times New Roman" w:cstheme="minorHAnsi"/>
          <w:b/>
          <w:bCs/>
        </w:rPr>
        <w:t>video recording instructions</w:t>
      </w:r>
      <w:r w:rsidRPr="005873CA">
        <w:rPr>
          <w:rFonts w:eastAsia="Times New Roman" w:cstheme="minorHAnsi"/>
        </w:rPr>
        <w:t> at the end of this document.</w:t>
      </w:r>
    </w:p>
    <w:p w14:paraId="3486FC67" w14:textId="7B6DFE91" w:rsidR="001541FB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 xml:space="preserve"> In your </w:t>
      </w:r>
      <w:r w:rsidR="006D7919">
        <w:rPr>
          <w:rFonts w:eastAsia="Times New Roman" w:cstheme="minorHAnsi"/>
        </w:rPr>
        <w:t>max 10</w:t>
      </w:r>
      <w:r w:rsidRPr="005873CA">
        <w:rPr>
          <w:rFonts w:eastAsia="Times New Roman" w:cstheme="minorHAnsi"/>
        </w:rPr>
        <w:t>-minute demonstration video</w:t>
      </w:r>
      <w:r w:rsidR="0040798F">
        <w:rPr>
          <w:rFonts w:eastAsia="Times New Roman" w:cstheme="minorHAnsi"/>
        </w:rPr>
        <w:t>,</w:t>
      </w:r>
      <w:r w:rsidRPr="005873CA">
        <w:rPr>
          <w:rFonts w:eastAsia="Times New Roman" w:cstheme="minorHAnsi"/>
        </w:rPr>
        <w:t xml:space="preserve"> you should explain your solution clearly, going over the main code blocks and the purpose of each method also demoing the execution </w:t>
      </w:r>
      <w:r w:rsidR="00D65E6B">
        <w:rPr>
          <w:rFonts w:eastAsia="Times New Roman" w:cstheme="minorHAnsi"/>
        </w:rPr>
        <w:t xml:space="preserve">of the </w:t>
      </w:r>
      <w:r w:rsidR="001C1984">
        <w:rPr>
          <w:rFonts w:eastAsia="Times New Roman" w:cstheme="minorHAnsi"/>
        </w:rPr>
        <w:t>code</w:t>
      </w:r>
      <w:r w:rsidRPr="005873CA">
        <w:rPr>
          <w:rFonts w:eastAsia="Times New Roman" w:cstheme="minorHAnsi"/>
        </w:rPr>
        <w:t>.</w:t>
      </w:r>
      <w:r>
        <w:rPr>
          <w:rFonts w:eastAsia="Times New Roman" w:cstheme="minorHAnsi"/>
        </w:rPr>
        <w:t xml:space="preserve"> </w:t>
      </w:r>
      <w:r w:rsidR="000D119C">
        <w:rPr>
          <w:rFonts w:eastAsia="Times New Roman" w:cstheme="minorHAnsi"/>
        </w:rPr>
        <w:t>YouTube</w:t>
      </w:r>
      <w:r>
        <w:rPr>
          <w:rFonts w:eastAsia="Times New Roman" w:cstheme="minorHAnsi"/>
        </w:rPr>
        <w:t xml:space="preserve"> links and links to google drive or any other media are not acceptable</w:t>
      </w:r>
      <w:r w:rsidR="0040798F">
        <w:rPr>
          <w:rFonts w:eastAsia="Times New Roman" w:cstheme="minorHAnsi"/>
        </w:rPr>
        <w:t xml:space="preserve">; </w:t>
      </w:r>
      <w:r>
        <w:rPr>
          <w:rFonts w:eastAsia="Times New Roman" w:cstheme="minorHAnsi"/>
        </w:rPr>
        <w:t xml:space="preserve">the actual recording </w:t>
      </w:r>
      <w:r w:rsidR="00D65E6B">
        <w:rPr>
          <w:rFonts w:eastAsia="Times New Roman" w:cstheme="minorHAnsi"/>
        </w:rPr>
        <w:t xml:space="preserve">file </w:t>
      </w:r>
      <w:r>
        <w:rPr>
          <w:rFonts w:eastAsia="Times New Roman" w:cstheme="minorHAnsi"/>
        </w:rPr>
        <w:t>must be submitted.</w:t>
      </w:r>
    </w:p>
    <w:p w14:paraId="398DCCDE" w14:textId="66DD1955" w:rsidR="001541FB" w:rsidRDefault="001541F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 w:rsidRPr="005873CA">
        <w:rPr>
          <w:rFonts w:eastAsia="Times New Roman" w:cstheme="minorHAnsi"/>
        </w:rPr>
        <w:t xml:space="preserve"> Any submission without an accompanying video will lose </w:t>
      </w:r>
      <w:r w:rsidR="006D7919">
        <w:rPr>
          <w:rFonts w:eastAsia="Times New Roman" w:cstheme="minorHAnsi"/>
        </w:rPr>
        <w:t>50</w:t>
      </w:r>
      <w:r w:rsidRPr="005873CA">
        <w:rPr>
          <w:rFonts w:eastAsia="Times New Roman" w:cstheme="minorHAnsi"/>
        </w:rPr>
        <w:t>% of the grade.</w:t>
      </w:r>
      <w:r>
        <w:rPr>
          <w:rFonts w:eastAsia="Times New Roman" w:cstheme="minorHAnsi"/>
        </w:rPr>
        <w:t xml:space="preserve"> </w:t>
      </w:r>
    </w:p>
    <w:p w14:paraId="0FF92523" w14:textId="6CC795CF" w:rsidR="00D65E6B" w:rsidRDefault="00D65E6B" w:rsidP="001541FB">
      <w:pPr>
        <w:numPr>
          <w:ilvl w:val="0"/>
          <w:numId w:val="22"/>
        </w:numPr>
        <w:textAlignment w:val="baseline"/>
        <w:rPr>
          <w:rFonts w:eastAsia="Times New Roman" w:cstheme="minorHAnsi"/>
        </w:rPr>
      </w:pPr>
      <w:r>
        <w:rPr>
          <w:rFonts w:eastAsia="Times New Roman" w:cstheme="minorHAnsi"/>
        </w:rPr>
        <w:t xml:space="preserve">Any submission without an accompanying Analysis report will lose </w:t>
      </w:r>
      <w:r w:rsidR="006D7919">
        <w:rPr>
          <w:rFonts w:eastAsia="Times New Roman" w:cstheme="minorHAnsi"/>
        </w:rPr>
        <w:t>5</w:t>
      </w:r>
      <w:r>
        <w:rPr>
          <w:rFonts w:eastAsia="Times New Roman" w:cstheme="minorHAnsi"/>
        </w:rPr>
        <w:t>0% of the grade.</w:t>
      </w:r>
    </w:p>
    <w:p w14:paraId="641263F0" w14:textId="77777777" w:rsidR="001541FB" w:rsidRDefault="001541FB" w:rsidP="00D65E6B">
      <w:pPr>
        <w:ind w:left="720"/>
        <w:textAlignment w:val="baseline"/>
        <w:rPr>
          <w:rFonts w:eastAsia="Times New Roman" w:cstheme="minorHAnsi"/>
          <w:sz w:val="24"/>
          <w:szCs w:val="24"/>
        </w:rPr>
      </w:pPr>
    </w:p>
    <w:p w14:paraId="3090DF2E" w14:textId="77777777" w:rsidR="00277496" w:rsidRDefault="00277496" w:rsidP="00277496">
      <w:pPr>
        <w:spacing w:line="256" w:lineRule="auto"/>
      </w:pPr>
    </w:p>
    <w:p w14:paraId="40CEBE41" w14:textId="77777777" w:rsidR="00277496" w:rsidRDefault="00277496" w:rsidP="00277496">
      <w:pPr>
        <w:textAlignment w:val="baseline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Assignment Pre-requisites:</w:t>
      </w:r>
    </w:p>
    <w:p w14:paraId="12286A65" w14:textId="69EE6A8A" w:rsidR="00277496" w:rsidRPr="00120076" w:rsidRDefault="00120076" w:rsidP="00213A76">
      <w:pPr>
        <w:pStyle w:val="ListParagraph"/>
        <w:numPr>
          <w:ilvl w:val="0"/>
          <w:numId w:val="23"/>
        </w:numPr>
      </w:pPr>
      <w:r>
        <w:rPr>
          <w:rFonts w:eastAsia="Times New Roman" w:cstheme="minorHAnsi"/>
          <w:sz w:val="24"/>
          <w:szCs w:val="24"/>
        </w:rPr>
        <w:t>Python</w:t>
      </w:r>
    </w:p>
    <w:p w14:paraId="7A7A15CF" w14:textId="64689EB9" w:rsidR="00120076" w:rsidRPr="00277496" w:rsidRDefault="00AB5187" w:rsidP="00213A76">
      <w:pPr>
        <w:pStyle w:val="ListParagraph"/>
        <w:numPr>
          <w:ilvl w:val="0"/>
          <w:numId w:val="23"/>
        </w:numPr>
      </w:pPr>
      <w:r>
        <w:t>Apyori</w:t>
      </w:r>
    </w:p>
    <w:p w14:paraId="3386626F" w14:textId="4FFF0683" w:rsidR="00277496" w:rsidRDefault="00277496" w:rsidP="00213A76">
      <w:pPr>
        <w:pStyle w:val="ListParagraph"/>
        <w:numPr>
          <w:ilvl w:val="0"/>
          <w:numId w:val="23"/>
        </w:numPr>
      </w:pPr>
      <w:r>
        <w:t xml:space="preserve">Datasets </w:t>
      </w:r>
      <w:r w:rsidR="000D119C">
        <w:t>attached</w:t>
      </w:r>
      <w:r w:rsidR="009418FF">
        <w:t xml:space="preserve"> to this assignment as indicated </w:t>
      </w:r>
      <w:r>
        <w:t>in the exercises</w:t>
      </w:r>
    </w:p>
    <w:p w14:paraId="1C2B30A9" w14:textId="77777777" w:rsidR="00277496" w:rsidRDefault="00277496" w:rsidP="00277496">
      <w:pPr>
        <w:spacing w:line="256" w:lineRule="auto"/>
      </w:pPr>
    </w:p>
    <w:p w14:paraId="3FF67838" w14:textId="77777777" w:rsidR="00277496" w:rsidRDefault="00277496" w:rsidP="00277496"/>
    <w:p w14:paraId="6D6ED85A" w14:textId="77777777" w:rsidR="00277496" w:rsidRDefault="00277496" w:rsidP="00277496">
      <w:r>
        <w:br w:type="page"/>
      </w:r>
    </w:p>
    <w:p w14:paraId="506EF6FF" w14:textId="77777777" w:rsidR="003E0AF2" w:rsidRPr="00145B6C" w:rsidRDefault="00492775" w:rsidP="00277496">
      <w:pPr>
        <w:rPr>
          <w:rFonts w:cstheme="minorHAnsi"/>
          <w:b/>
          <w:sz w:val="24"/>
          <w:szCs w:val="24"/>
          <w:u w:val="single"/>
        </w:rPr>
      </w:pPr>
      <w:r w:rsidRPr="00145B6C">
        <w:rPr>
          <w:rFonts w:cstheme="minorHAnsi"/>
          <w:b/>
          <w:sz w:val="24"/>
          <w:szCs w:val="24"/>
          <w:u w:val="single"/>
        </w:rPr>
        <w:lastRenderedPageBreak/>
        <w:t xml:space="preserve">Assignment </w:t>
      </w:r>
      <w:r w:rsidR="00277496" w:rsidRPr="00145B6C">
        <w:rPr>
          <w:rFonts w:cstheme="minorHAnsi"/>
          <w:b/>
          <w:sz w:val="24"/>
          <w:szCs w:val="24"/>
          <w:u w:val="single"/>
        </w:rPr>
        <w:t>Exercise</w:t>
      </w:r>
      <w:r w:rsidR="003E0AF2" w:rsidRPr="00145B6C">
        <w:rPr>
          <w:rFonts w:cstheme="minorHAnsi"/>
          <w:b/>
          <w:sz w:val="24"/>
          <w:szCs w:val="24"/>
          <w:u w:val="single"/>
        </w:rPr>
        <w:t>s</w:t>
      </w:r>
    </w:p>
    <w:p w14:paraId="4C0669AE" w14:textId="77777777" w:rsidR="003E0AF2" w:rsidRPr="00EA5F3E" w:rsidRDefault="003E0AF2" w:rsidP="00277496">
      <w:pPr>
        <w:rPr>
          <w:rFonts w:cstheme="minorHAnsi"/>
          <w:u w:val="single"/>
        </w:rPr>
      </w:pPr>
    </w:p>
    <w:p w14:paraId="2D111845" w14:textId="1149DCBA" w:rsidR="00277496" w:rsidRPr="00EA5F3E" w:rsidRDefault="003E0AF2" w:rsidP="00277496">
      <w:pPr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t>Exercise #1</w:t>
      </w:r>
      <w:r w:rsidR="00E07B34" w:rsidRPr="00EA5F3E">
        <w:rPr>
          <w:rFonts w:cstheme="minorHAnsi"/>
          <w:b/>
          <w:u w:val="single"/>
        </w:rPr>
        <w:t>:</w:t>
      </w:r>
      <w:r w:rsidR="00AB5187">
        <w:rPr>
          <w:rFonts w:cstheme="minorHAnsi"/>
          <w:b/>
          <w:u w:val="single"/>
        </w:rPr>
        <w:t xml:space="preserve"> Acossiation rules </w:t>
      </w:r>
      <w:r w:rsidR="00E07B34" w:rsidRPr="00EA5F3E">
        <w:rPr>
          <w:rFonts w:cstheme="minorHAnsi"/>
          <w:b/>
          <w:u w:val="single"/>
        </w:rPr>
        <w:t xml:space="preserve"> (</w:t>
      </w:r>
      <w:r w:rsidR="008D1AD0">
        <w:rPr>
          <w:rFonts w:cstheme="minorHAnsi"/>
          <w:b/>
          <w:u w:val="single"/>
        </w:rPr>
        <w:t>5</w:t>
      </w:r>
      <w:r w:rsidR="00E07B34" w:rsidRPr="00EA5F3E">
        <w:rPr>
          <w:rFonts w:cstheme="minorHAnsi"/>
          <w:b/>
          <w:u w:val="single"/>
        </w:rPr>
        <w:t>0%</w:t>
      </w:r>
      <w:r w:rsidR="009426F5" w:rsidRPr="00EA5F3E">
        <w:rPr>
          <w:rFonts w:cstheme="minorHAnsi"/>
          <w:b/>
          <w:u w:val="single"/>
        </w:rPr>
        <w:t>)</w:t>
      </w:r>
    </w:p>
    <w:p w14:paraId="54E73BC0" w14:textId="45EC261E" w:rsidR="004207BB" w:rsidRPr="00EA5F3E" w:rsidRDefault="004207BB" w:rsidP="00277496">
      <w:pPr>
        <w:rPr>
          <w:rFonts w:cstheme="minorHAnsi"/>
          <w:u w:val="single"/>
        </w:rPr>
      </w:pPr>
    </w:p>
    <w:p w14:paraId="2BA1D57E" w14:textId="77777777" w:rsidR="009202AC" w:rsidRPr="00EA5F3E" w:rsidRDefault="009202AC" w:rsidP="009202AC">
      <w:pPr>
        <w:rPr>
          <w:rFonts w:cstheme="minorHAnsi"/>
        </w:rPr>
      </w:pPr>
      <w:r w:rsidRPr="00EA5F3E">
        <w:rPr>
          <w:rFonts w:cstheme="minorHAnsi"/>
        </w:rPr>
        <w:t>Exercise requirements:</w:t>
      </w:r>
    </w:p>
    <w:p w14:paraId="4C16A701" w14:textId="5C0A17CC" w:rsidR="00D72440" w:rsidRDefault="00863453" w:rsidP="009426F5">
      <w:pPr>
        <w:rPr>
          <w:rFonts w:cstheme="minorHAnsi"/>
        </w:rPr>
      </w:pPr>
      <w:r>
        <w:rPr>
          <w:rFonts w:cstheme="minorHAnsi"/>
        </w:rPr>
        <w:t>Introduction</w:t>
      </w:r>
    </w:p>
    <w:p w14:paraId="5C865734" w14:textId="00DB81D7" w:rsidR="00863453" w:rsidRDefault="00863453" w:rsidP="009426F5">
      <w:pPr>
        <w:rPr>
          <w:rFonts w:cstheme="minorHAnsi"/>
        </w:rPr>
      </w:pPr>
      <w:r>
        <w:rPr>
          <w:rFonts w:cstheme="minorHAnsi"/>
        </w:rPr>
        <w:t>In this exercis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you will be building a small recommender app to recommend the top </w:t>
      </w:r>
      <w:r w:rsidR="00011785">
        <w:rPr>
          <w:rFonts w:cstheme="minorHAnsi"/>
        </w:rPr>
        <w:t>ingredients</w:t>
      </w:r>
      <w:r>
        <w:rPr>
          <w:rFonts w:cstheme="minorHAnsi"/>
        </w:rPr>
        <w:t xml:space="preserve"> used </w:t>
      </w:r>
      <w:r w:rsidR="001962A7">
        <w:rPr>
          <w:rFonts w:cstheme="minorHAnsi"/>
        </w:rPr>
        <w:t>in a</w:t>
      </w:r>
      <w:r>
        <w:rPr>
          <w:rFonts w:cstheme="minorHAnsi"/>
        </w:rPr>
        <w:t xml:space="preserve"> certain cuisine typ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for examp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11785">
        <w:rPr>
          <w:rFonts w:cstheme="minorHAnsi"/>
        </w:rPr>
        <w:t>Italian</w:t>
      </w:r>
      <w:r>
        <w:rPr>
          <w:rFonts w:cstheme="minorHAnsi"/>
        </w:rPr>
        <w:t>, Greek cuisines…etc.</w:t>
      </w:r>
    </w:p>
    <w:p w14:paraId="0A3FDBB5" w14:textId="0817AB13" w:rsidR="00863453" w:rsidRDefault="00863453" w:rsidP="009426F5">
      <w:pPr>
        <w:rPr>
          <w:rFonts w:cstheme="minorHAnsi"/>
        </w:rPr>
      </w:pPr>
      <w:r>
        <w:rPr>
          <w:rFonts w:cstheme="minorHAnsi"/>
        </w:rPr>
        <w:t xml:space="preserve">You will base your </w:t>
      </w:r>
      <w:r w:rsidR="00011785">
        <w:rPr>
          <w:rFonts w:cstheme="minorHAnsi"/>
        </w:rPr>
        <w:t>recommendations</w:t>
      </w:r>
      <w:r>
        <w:rPr>
          <w:rFonts w:cstheme="minorHAnsi"/>
        </w:rPr>
        <w:t xml:space="preserve"> </w:t>
      </w:r>
      <w:r w:rsidR="001962A7">
        <w:rPr>
          <w:rFonts w:cstheme="minorHAnsi"/>
        </w:rPr>
        <w:t xml:space="preserve">after mining recipe data posted on the web. The data has already been collected and available in the attached </w:t>
      </w:r>
      <w:r w:rsidR="0040798F">
        <w:rPr>
          <w:rFonts w:cstheme="minorHAnsi"/>
        </w:rPr>
        <w:t>“</w:t>
      </w:r>
      <w:proofErr w:type="spellStart"/>
      <w:r w:rsidR="00011785">
        <w:rPr>
          <w:rFonts w:cstheme="minorHAnsi"/>
        </w:rPr>
        <w:t>recipes</w:t>
      </w:r>
      <w:r w:rsidR="001962A7">
        <w:rPr>
          <w:rFonts w:cstheme="minorHAnsi"/>
        </w:rPr>
        <w:t>.</w:t>
      </w:r>
      <w:r w:rsidR="0040798F">
        <w:rPr>
          <w:rFonts w:cstheme="minorHAnsi"/>
        </w:rPr>
        <w:t>J</w:t>
      </w:r>
      <w:r w:rsidR="001962A7">
        <w:rPr>
          <w:rFonts w:cstheme="minorHAnsi"/>
        </w:rPr>
        <w:t>son</w:t>
      </w:r>
      <w:proofErr w:type="spellEnd"/>
      <w:r w:rsidR="0040798F">
        <w:rPr>
          <w:rFonts w:cstheme="minorHAnsi"/>
        </w:rPr>
        <w:t>”</w:t>
      </w:r>
      <w:r w:rsidR="001962A7">
        <w:rPr>
          <w:rFonts w:cstheme="minorHAnsi"/>
        </w:rPr>
        <w:t xml:space="preserve"> file to this assignment. You will be using </w:t>
      </w:r>
      <w:r w:rsidR="0040798F">
        <w:rPr>
          <w:rFonts w:cstheme="minorHAnsi"/>
        </w:rPr>
        <w:t xml:space="preserve">the </w:t>
      </w:r>
      <w:r w:rsidR="001962A7">
        <w:rPr>
          <w:rFonts w:cstheme="minorHAnsi"/>
        </w:rPr>
        <w:t>apriori algorithm to come up with the rules.</w:t>
      </w:r>
    </w:p>
    <w:p w14:paraId="0F0ABC51" w14:textId="77777777" w:rsidR="00CC3BB6" w:rsidRDefault="00CC3BB6" w:rsidP="009426F5">
      <w:pPr>
        <w:rPr>
          <w:rFonts w:cstheme="minorHAnsi"/>
        </w:rPr>
      </w:pPr>
    </w:p>
    <w:p w14:paraId="4DDB30B0" w14:textId="29E71CAF" w:rsidR="001962A7" w:rsidRDefault="001962A7" w:rsidP="001962A7">
      <w:pPr>
        <w:rPr>
          <w:rFonts w:cstheme="minorHAnsi"/>
          <w:b/>
        </w:rPr>
      </w:pPr>
      <w:r w:rsidRPr="00CC3BB6">
        <w:rPr>
          <w:rFonts w:cstheme="minorHAnsi"/>
          <w:b/>
        </w:rPr>
        <w:t>Exercise requirements:</w:t>
      </w:r>
    </w:p>
    <w:p w14:paraId="22443453" w14:textId="77777777" w:rsidR="00CC3BB6" w:rsidRPr="00CC3BB6" w:rsidRDefault="00CC3BB6" w:rsidP="001962A7">
      <w:pPr>
        <w:rPr>
          <w:rFonts w:cstheme="minorHAnsi"/>
          <w:b/>
        </w:rPr>
      </w:pPr>
    </w:p>
    <w:p w14:paraId="0E4C174B" w14:textId="3778D397" w:rsidR="00060997" w:rsidRDefault="00060997" w:rsidP="001962A7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>Load the data and carry out some basic data analysis and exploration. Note the results of your analysis in your analysis report. At minimum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carry out the following:</w:t>
      </w:r>
    </w:p>
    <w:p w14:paraId="2BA14D55" w14:textId="2AE0B504" w:rsidR="003874A2" w:rsidRDefault="003874A2" w:rsidP="00060997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>Note the total number of instances</w:t>
      </w:r>
      <w:r w:rsidR="00B501AB">
        <w:rPr>
          <w:rFonts w:cstheme="minorHAnsi"/>
        </w:rPr>
        <w:t xml:space="preserve"> of recipes</w:t>
      </w:r>
    </w:p>
    <w:p w14:paraId="6CF7CD26" w14:textId="14AF3508" w:rsidR="003874A2" w:rsidRDefault="003874A2" w:rsidP="00060997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>Note the number of cuisines available in the data.</w:t>
      </w:r>
    </w:p>
    <w:p w14:paraId="560E046D" w14:textId="098D20AA" w:rsidR="00060997" w:rsidRDefault="003874A2" w:rsidP="00060997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>Create a table illustrating</w:t>
      </w:r>
      <w:r w:rsidR="00060997">
        <w:rPr>
          <w:rFonts w:cstheme="minorHAnsi"/>
        </w:rPr>
        <w:t xml:space="preserve"> </w:t>
      </w:r>
      <w:r w:rsidR="005854AC">
        <w:rPr>
          <w:rFonts w:cstheme="minorHAnsi"/>
        </w:rPr>
        <w:t xml:space="preserve">each cuisine type and </w:t>
      </w:r>
      <w:r w:rsidR="0040798F">
        <w:rPr>
          <w:rFonts w:cstheme="minorHAnsi"/>
        </w:rPr>
        <w:t xml:space="preserve">number </w:t>
      </w:r>
      <w:r w:rsidR="005854AC">
        <w:rPr>
          <w:rFonts w:cstheme="minorHAnsi"/>
        </w:rPr>
        <w:t xml:space="preserve">of </w:t>
      </w:r>
      <w:r w:rsidR="00011785">
        <w:rPr>
          <w:rFonts w:cstheme="minorHAnsi"/>
        </w:rPr>
        <w:t>recipes</w:t>
      </w:r>
      <w:r w:rsidR="005854AC">
        <w:rPr>
          <w:rFonts w:cstheme="minorHAnsi"/>
        </w:rPr>
        <w:t xml:space="preserve"> avai</w:t>
      </w:r>
      <w:r w:rsidR="0040798F">
        <w:rPr>
          <w:rFonts w:cstheme="minorHAnsi"/>
        </w:rPr>
        <w:t>la</w:t>
      </w:r>
      <w:r w:rsidR="005854AC">
        <w:rPr>
          <w:rFonts w:cstheme="minorHAnsi"/>
        </w:rPr>
        <w:t xml:space="preserve">ble in the file </w:t>
      </w:r>
      <w:r w:rsidR="00011785">
        <w:rPr>
          <w:rFonts w:cstheme="minorHAnsi"/>
        </w:rPr>
        <w:t>related</w:t>
      </w:r>
      <w:r w:rsidR="005854AC">
        <w:rPr>
          <w:rFonts w:cstheme="minorHAnsi"/>
        </w:rPr>
        <w:t xml:space="preserve"> to that cuisine.</w:t>
      </w:r>
    </w:p>
    <w:p w14:paraId="3D0CF213" w14:textId="3A89A84E" w:rsidR="001962A7" w:rsidRDefault="001962A7" w:rsidP="001962A7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 xml:space="preserve">Your app should receive a </w:t>
      </w:r>
      <w:r w:rsidR="00060997">
        <w:rPr>
          <w:rFonts w:cstheme="minorHAnsi"/>
        </w:rPr>
        <w:t>‘</w:t>
      </w:r>
      <w:r w:rsidR="00011785">
        <w:rPr>
          <w:rFonts w:cstheme="minorHAnsi"/>
        </w:rPr>
        <w:t>cuisine</w:t>
      </w:r>
      <w:r>
        <w:rPr>
          <w:rFonts w:cstheme="minorHAnsi"/>
        </w:rPr>
        <w:t xml:space="preserve"> type</w:t>
      </w:r>
      <w:r w:rsidR="00060997">
        <w:rPr>
          <w:rFonts w:cstheme="minorHAnsi"/>
        </w:rPr>
        <w:t>’</w:t>
      </w:r>
      <w:r>
        <w:rPr>
          <w:rFonts w:cstheme="minorHAnsi"/>
        </w:rPr>
        <w:t xml:space="preserve"> as input from the user, for </w:t>
      </w:r>
      <w:r w:rsidR="0040798F">
        <w:rPr>
          <w:rFonts w:cstheme="minorHAnsi"/>
        </w:rPr>
        <w:t xml:space="preserve">example, </w:t>
      </w:r>
      <w:r>
        <w:rPr>
          <w:rFonts w:cstheme="minorHAnsi"/>
        </w:rPr>
        <w:t>‘</w:t>
      </w:r>
      <w:r w:rsidR="00011785">
        <w:rPr>
          <w:rFonts w:cstheme="minorHAnsi"/>
        </w:rPr>
        <w:t>Greek</w:t>
      </w:r>
      <w:r>
        <w:rPr>
          <w:rFonts w:cstheme="minorHAnsi"/>
        </w:rPr>
        <w:t xml:space="preserve">’, ‘Italian’…etc. </w:t>
      </w:r>
      <w:r w:rsidR="0040798F">
        <w:rPr>
          <w:rFonts w:cstheme="minorHAnsi"/>
        </w:rPr>
        <w:t xml:space="preserve">If </w:t>
      </w:r>
      <w:r>
        <w:rPr>
          <w:rFonts w:cstheme="minorHAnsi"/>
        </w:rPr>
        <w:t xml:space="preserve">the </w:t>
      </w:r>
      <w:r w:rsidR="00060997">
        <w:rPr>
          <w:rFonts w:cstheme="minorHAnsi"/>
        </w:rPr>
        <w:t>‘</w:t>
      </w:r>
      <w:r>
        <w:rPr>
          <w:rFonts w:cstheme="minorHAnsi"/>
        </w:rPr>
        <w:t>cuisine type</w:t>
      </w:r>
      <w:r w:rsidR="00060997">
        <w:rPr>
          <w:rFonts w:cstheme="minorHAnsi"/>
        </w:rPr>
        <w:t>’</w:t>
      </w:r>
      <w:r>
        <w:rPr>
          <w:rFonts w:cstheme="minorHAnsi"/>
        </w:rPr>
        <w:t xml:space="preserve"> is not availab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060997">
        <w:rPr>
          <w:rFonts w:cstheme="minorHAnsi"/>
        </w:rPr>
        <w:t xml:space="preserve">then </w:t>
      </w:r>
      <w:r>
        <w:rPr>
          <w:rFonts w:cstheme="minorHAnsi"/>
        </w:rPr>
        <w:t xml:space="preserve">reply to the user “We don’t have recommendations for </w:t>
      </w:r>
      <w:r w:rsidR="00060997">
        <w:rPr>
          <w:rFonts w:cstheme="minorHAnsi"/>
        </w:rPr>
        <w:t>XXX</w:t>
      </w:r>
      <w:r>
        <w:rPr>
          <w:rFonts w:cstheme="minorHAnsi"/>
        </w:rPr>
        <w:t>”</w:t>
      </w:r>
      <w:r w:rsidR="00060997">
        <w:rPr>
          <w:rFonts w:cstheme="minorHAnsi"/>
        </w:rPr>
        <w:t xml:space="preserve"> where XXX is the </w:t>
      </w:r>
      <w:r w:rsidR="00011785">
        <w:rPr>
          <w:rFonts w:cstheme="minorHAnsi"/>
        </w:rPr>
        <w:t>inputted</w:t>
      </w:r>
      <w:r w:rsidR="00060997">
        <w:rPr>
          <w:rFonts w:cstheme="minorHAnsi"/>
        </w:rPr>
        <w:t xml:space="preserve"> </w:t>
      </w:r>
      <w:r w:rsidR="00011785">
        <w:rPr>
          <w:rFonts w:cstheme="minorHAnsi"/>
        </w:rPr>
        <w:t>cuisine</w:t>
      </w:r>
      <w:r w:rsidR="00060997">
        <w:rPr>
          <w:rFonts w:cstheme="minorHAnsi"/>
        </w:rPr>
        <w:t xml:space="preserve"> type. Then prompt the user to enter a different ‘cuisine type’</w:t>
      </w:r>
      <w:r w:rsidR="00836796">
        <w:rPr>
          <w:rFonts w:cstheme="minorHAnsi"/>
        </w:rPr>
        <w:t>.  (hint: use python input())</w:t>
      </w:r>
    </w:p>
    <w:p w14:paraId="367AB24A" w14:textId="4B07DFDA" w:rsidR="00060997" w:rsidRDefault="00060997" w:rsidP="001962A7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="00434DCE">
        <w:rPr>
          <w:rFonts w:cstheme="minorHAnsi"/>
        </w:rPr>
        <w:t>‘</w:t>
      </w:r>
      <w:r>
        <w:rPr>
          <w:rFonts w:cstheme="minorHAnsi"/>
        </w:rPr>
        <w:t>cuisine type</w:t>
      </w:r>
      <w:r w:rsidR="00434DCE">
        <w:rPr>
          <w:rFonts w:cstheme="minorHAnsi"/>
        </w:rPr>
        <w:t>’</w:t>
      </w:r>
      <w:r>
        <w:rPr>
          <w:rFonts w:cstheme="minorHAnsi"/>
        </w:rPr>
        <w:t xml:space="preserve"> </w:t>
      </w:r>
      <w:r w:rsidR="00011785">
        <w:rPr>
          <w:rFonts w:cstheme="minorHAnsi"/>
        </w:rPr>
        <w:t xml:space="preserve">recipe </w:t>
      </w:r>
      <w:r>
        <w:rPr>
          <w:rFonts w:cstheme="minorHAnsi"/>
        </w:rPr>
        <w:t>data is available in the json fi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then:</w:t>
      </w:r>
    </w:p>
    <w:p w14:paraId="70065806" w14:textId="082389B0" w:rsidR="00836796" w:rsidRDefault="00060997" w:rsidP="00060997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 xml:space="preserve">Analyze all the ingredients available under the inputted </w:t>
      </w:r>
      <w:r w:rsidR="00836796">
        <w:rPr>
          <w:rFonts w:cstheme="minorHAnsi"/>
        </w:rPr>
        <w:t>“</w:t>
      </w:r>
      <w:r>
        <w:rPr>
          <w:rFonts w:cstheme="minorHAnsi"/>
        </w:rPr>
        <w:t>cuisine type</w:t>
      </w:r>
      <w:r w:rsidR="00836796">
        <w:rPr>
          <w:rFonts w:cstheme="minorHAnsi"/>
        </w:rPr>
        <w:t xml:space="preserve">” using the apriori algorithm, according to </w:t>
      </w:r>
      <w:r w:rsidR="0040798F">
        <w:rPr>
          <w:rFonts w:cstheme="minorHAnsi"/>
        </w:rPr>
        <w:t xml:space="preserve">the </w:t>
      </w:r>
      <w:r w:rsidR="00836796">
        <w:rPr>
          <w:rFonts w:cstheme="minorHAnsi"/>
        </w:rPr>
        <w:t>following parameters:</w:t>
      </w:r>
    </w:p>
    <w:p w14:paraId="1B1CE81F" w14:textId="7B6E9560" w:rsidR="00060997" w:rsidRDefault="00836796" w:rsidP="00836796">
      <w:pPr>
        <w:pStyle w:val="ListParagraph"/>
        <w:numPr>
          <w:ilvl w:val="2"/>
          <w:numId w:val="36"/>
        </w:numPr>
        <w:rPr>
          <w:rFonts w:cstheme="minorHAnsi"/>
        </w:rPr>
      </w:pPr>
      <w:r>
        <w:rPr>
          <w:rFonts w:cstheme="minorHAnsi"/>
        </w:rPr>
        <w:t xml:space="preserve">Set the support value to  100/total # of </w:t>
      </w:r>
      <w:r w:rsidR="00011785">
        <w:rPr>
          <w:rFonts w:cstheme="minorHAnsi"/>
        </w:rPr>
        <w:t>recipes</w:t>
      </w:r>
      <w:r w:rsidR="00B501AB">
        <w:rPr>
          <w:rFonts w:cstheme="minorHAnsi"/>
        </w:rPr>
        <w:t xml:space="preserve"> for the selected cuisine</w:t>
      </w:r>
      <w:r>
        <w:rPr>
          <w:rFonts w:cstheme="minorHAnsi"/>
        </w:rPr>
        <w:t>’</w:t>
      </w:r>
      <w:r w:rsidR="00060997">
        <w:rPr>
          <w:rFonts w:cstheme="minorHAnsi"/>
        </w:rPr>
        <w:t xml:space="preserve"> </w:t>
      </w:r>
    </w:p>
    <w:p w14:paraId="41F04D58" w14:textId="406E1482" w:rsidR="00836796" w:rsidRDefault="00836796" w:rsidP="00836796">
      <w:pPr>
        <w:pStyle w:val="ListParagraph"/>
        <w:numPr>
          <w:ilvl w:val="2"/>
          <w:numId w:val="36"/>
        </w:numPr>
        <w:rPr>
          <w:rFonts w:cstheme="minorHAnsi"/>
        </w:rPr>
      </w:pPr>
      <w:r>
        <w:rPr>
          <w:rFonts w:cstheme="minorHAnsi"/>
        </w:rPr>
        <w:t>Set the confidence value to 0.5</w:t>
      </w:r>
    </w:p>
    <w:p w14:paraId="5CDA60A9" w14:textId="3C1763CB" w:rsidR="009116BF" w:rsidRDefault="00836796" w:rsidP="00836796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 xml:space="preserve">Present back to the user the </w:t>
      </w:r>
      <w:r w:rsidR="009116BF">
        <w:rPr>
          <w:rFonts w:cstheme="minorHAnsi"/>
        </w:rPr>
        <w:t>following:</w:t>
      </w:r>
    </w:p>
    <w:p w14:paraId="685C2894" w14:textId="64AE0510" w:rsidR="009116BF" w:rsidRDefault="009116BF" w:rsidP="009116BF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 xml:space="preserve">The top group of ingredients that the algorithm calculates for the inputted </w:t>
      </w:r>
      <w:r w:rsidR="00011785">
        <w:rPr>
          <w:rFonts w:cstheme="minorHAnsi"/>
        </w:rPr>
        <w:t>cuisine</w:t>
      </w:r>
      <w:r>
        <w:rPr>
          <w:rFonts w:cstheme="minorHAnsi"/>
        </w:rPr>
        <w:t xml:space="preserve"> type</w:t>
      </w:r>
      <w:r w:rsidR="00AD5836">
        <w:rPr>
          <w:rFonts w:cstheme="minorHAnsi"/>
        </w:rPr>
        <w:t xml:space="preserve">, </w:t>
      </w:r>
      <w:r w:rsidR="00D37EDE">
        <w:rPr>
          <w:rFonts w:cstheme="minorHAnsi"/>
        </w:rPr>
        <w:t>i.e.</w:t>
      </w:r>
      <w:r w:rsidR="00AD5836">
        <w:rPr>
          <w:rFonts w:cstheme="minorHAnsi"/>
        </w:rPr>
        <w:t xml:space="preserve"> the most frequent dat</w:t>
      </w:r>
      <w:r w:rsidR="0040798F">
        <w:rPr>
          <w:rFonts w:cstheme="minorHAnsi"/>
        </w:rPr>
        <w:t>a</w:t>
      </w:r>
      <w:r w:rsidR="00AD5836">
        <w:rPr>
          <w:rFonts w:cstheme="minorHAnsi"/>
        </w:rPr>
        <w:t>set</w:t>
      </w:r>
      <w:r w:rsidR="00630E71">
        <w:rPr>
          <w:rFonts w:cstheme="minorHAnsi"/>
        </w:rPr>
        <w:t>. (hint: This</w:t>
      </w:r>
      <w:r w:rsidR="00AD5836">
        <w:rPr>
          <w:rFonts w:cstheme="minorHAnsi"/>
        </w:rPr>
        <w:t xml:space="preserve"> would be stored in the first record of the </w:t>
      </w:r>
      <w:r w:rsidR="00AD5836" w:rsidRPr="00AD5836">
        <w:rPr>
          <w:rFonts w:cstheme="minorHAnsi"/>
        </w:rPr>
        <w:t>RelationRecord</w:t>
      </w:r>
      <w:r w:rsidR="00D94AAB">
        <w:rPr>
          <w:rFonts w:cstheme="minorHAnsi"/>
        </w:rPr>
        <w:t>s</w:t>
      </w:r>
      <w:r w:rsidR="00AD5836">
        <w:rPr>
          <w:rFonts w:cstheme="minorHAnsi"/>
        </w:rPr>
        <w:t xml:space="preserve"> returned from the algorithm)</w:t>
      </w:r>
    </w:p>
    <w:p w14:paraId="25B9A504" w14:textId="48555CA9" w:rsidR="00D94AAB" w:rsidRDefault="00D37EDE" w:rsidP="009116BF">
      <w:pPr>
        <w:pStyle w:val="ListParagraph"/>
        <w:numPr>
          <w:ilvl w:val="1"/>
          <w:numId w:val="36"/>
        </w:numPr>
        <w:rPr>
          <w:rFonts w:cstheme="minorHAnsi"/>
        </w:rPr>
      </w:pPr>
      <w:r>
        <w:rPr>
          <w:rFonts w:cstheme="minorHAnsi"/>
        </w:rPr>
        <w:t xml:space="preserve">All rules with lift value </w:t>
      </w:r>
      <w:r w:rsidR="00D30E74">
        <w:rPr>
          <w:rFonts w:cstheme="minorHAnsi"/>
        </w:rPr>
        <w:t>greater</w:t>
      </w:r>
      <w:r>
        <w:rPr>
          <w:rFonts w:cstheme="minorHAnsi"/>
        </w:rPr>
        <w:t xml:space="preserve"> than two</w:t>
      </w:r>
      <w:r w:rsidR="007B365D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D94AAB">
        <w:rPr>
          <w:rFonts w:cstheme="minorHAnsi"/>
        </w:rPr>
        <w:t xml:space="preserve"> </w:t>
      </w:r>
    </w:p>
    <w:p w14:paraId="6475D744" w14:textId="15C709B3" w:rsidR="009116BF" w:rsidRDefault="009116BF" w:rsidP="009116BF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>Continue accepting input from the user and responding until the user enters an “exit” text.</w:t>
      </w:r>
    </w:p>
    <w:p w14:paraId="5A158A61" w14:textId="767B2404" w:rsidR="00836796" w:rsidRDefault="00630E71" w:rsidP="00836796">
      <w:pPr>
        <w:pStyle w:val="ListParagraph"/>
        <w:numPr>
          <w:ilvl w:val="0"/>
          <w:numId w:val="36"/>
        </w:numPr>
        <w:rPr>
          <w:rFonts w:cstheme="minorHAnsi"/>
        </w:rPr>
      </w:pPr>
      <w:r>
        <w:rPr>
          <w:rFonts w:cstheme="minorHAnsi"/>
        </w:rPr>
        <w:t xml:space="preserve">Name your python </w:t>
      </w:r>
      <w:proofErr w:type="gramStart"/>
      <w:r w:rsidR="00011785">
        <w:rPr>
          <w:rFonts w:cstheme="minorHAnsi"/>
        </w:rPr>
        <w:t>script</w:t>
      </w:r>
      <w:r>
        <w:rPr>
          <w:rFonts w:cstheme="minorHAnsi"/>
        </w:rPr>
        <w:t xml:space="preserve"> </w:t>
      </w:r>
      <w:r w:rsidR="00836796">
        <w:rPr>
          <w:rFonts w:cstheme="minorHAnsi"/>
        </w:rPr>
        <w:t xml:space="preserve"> </w:t>
      </w:r>
      <w:r>
        <w:rPr>
          <w:rFonts w:cstheme="minorHAnsi"/>
        </w:rPr>
        <w:t>firstname_cusine_recommender.py</w:t>
      </w:r>
      <w:proofErr w:type="gramEnd"/>
      <w:r>
        <w:rPr>
          <w:rFonts w:cstheme="minorHAnsi"/>
        </w:rPr>
        <w:t xml:space="preserve"> and attach it </w:t>
      </w:r>
      <w:r w:rsidR="0040798F">
        <w:rPr>
          <w:rFonts w:cstheme="minorHAnsi"/>
        </w:rPr>
        <w:t xml:space="preserve">to </w:t>
      </w:r>
      <w:r>
        <w:rPr>
          <w:rFonts w:cstheme="minorHAnsi"/>
        </w:rPr>
        <w:t xml:space="preserve">your </w:t>
      </w:r>
      <w:r w:rsidR="009875CF">
        <w:rPr>
          <w:rFonts w:cstheme="minorHAnsi"/>
        </w:rPr>
        <w:t xml:space="preserve">zipped </w:t>
      </w:r>
      <w:r>
        <w:rPr>
          <w:rFonts w:cstheme="minorHAnsi"/>
        </w:rPr>
        <w:t>submission. Make sure your script is callable from the command prompt without errors.</w:t>
      </w:r>
    </w:p>
    <w:p w14:paraId="779D14BA" w14:textId="77777777" w:rsidR="00630E71" w:rsidRPr="001962A7" w:rsidRDefault="00630E71" w:rsidP="00011785">
      <w:pPr>
        <w:pStyle w:val="ListParagraph"/>
        <w:rPr>
          <w:rFonts w:cstheme="minorHAnsi"/>
        </w:rPr>
      </w:pPr>
    </w:p>
    <w:p w14:paraId="34C1DC1B" w14:textId="77777777" w:rsidR="00E65121" w:rsidRPr="00EA5F3E" w:rsidRDefault="00E65121" w:rsidP="00E65121">
      <w:pPr>
        <w:ind w:left="360"/>
        <w:rPr>
          <w:rFonts w:cstheme="minorHAnsi"/>
        </w:rPr>
      </w:pPr>
    </w:p>
    <w:p w14:paraId="3A7C7ACC" w14:textId="77777777" w:rsidR="006005BB" w:rsidRDefault="006005BB">
      <w:pPr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br w:type="page"/>
      </w:r>
    </w:p>
    <w:p w14:paraId="0C25C8CF" w14:textId="0A1DF63F" w:rsidR="00D34F76" w:rsidRPr="00EA5F3E" w:rsidRDefault="00636338" w:rsidP="004C5040">
      <w:pPr>
        <w:spacing w:after="240"/>
        <w:rPr>
          <w:rFonts w:cstheme="minorHAnsi"/>
          <w:b/>
          <w:u w:val="single"/>
        </w:rPr>
      </w:pPr>
      <w:r w:rsidRPr="00EA5F3E">
        <w:rPr>
          <w:rFonts w:cstheme="minorHAnsi"/>
          <w:b/>
          <w:u w:val="single"/>
        </w:rPr>
        <w:lastRenderedPageBreak/>
        <w:t>Exercise #2</w:t>
      </w:r>
      <w:r w:rsidR="00E07B34" w:rsidRPr="00EA5F3E">
        <w:rPr>
          <w:rFonts w:cstheme="minorHAnsi"/>
          <w:b/>
          <w:u w:val="single"/>
        </w:rPr>
        <w:t>:</w:t>
      </w:r>
      <w:r w:rsidR="009116BF">
        <w:rPr>
          <w:rFonts w:cstheme="minorHAnsi"/>
          <w:b/>
          <w:u w:val="single"/>
        </w:rPr>
        <w:t>Content based filter</w:t>
      </w:r>
      <w:r w:rsidR="00E07B34" w:rsidRPr="00EA5F3E">
        <w:rPr>
          <w:rFonts w:cstheme="minorHAnsi"/>
          <w:b/>
          <w:u w:val="single"/>
        </w:rPr>
        <w:t xml:space="preserve"> (</w:t>
      </w:r>
      <w:r w:rsidR="009116BF">
        <w:rPr>
          <w:rFonts w:cstheme="minorHAnsi"/>
          <w:b/>
          <w:u w:val="single"/>
        </w:rPr>
        <w:t>50</w:t>
      </w:r>
      <w:r w:rsidR="00E07B34" w:rsidRPr="00EA5F3E">
        <w:rPr>
          <w:rFonts w:cstheme="minorHAnsi"/>
          <w:b/>
          <w:u w:val="single"/>
        </w:rPr>
        <w:t>%</w:t>
      </w:r>
      <w:r w:rsidR="009426F5" w:rsidRPr="00EA5F3E">
        <w:rPr>
          <w:rFonts w:cstheme="minorHAnsi"/>
          <w:b/>
          <w:u w:val="single"/>
        </w:rPr>
        <w:t>)</w:t>
      </w:r>
    </w:p>
    <w:p w14:paraId="70D709D1" w14:textId="41623761" w:rsidR="008208F5" w:rsidRPr="00EA5F3E" w:rsidRDefault="008208F5" w:rsidP="003E0AF2">
      <w:pPr>
        <w:rPr>
          <w:rFonts w:cstheme="minorHAnsi"/>
        </w:rPr>
      </w:pPr>
      <w:r w:rsidRPr="00EA5F3E">
        <w:rPr>
          <w:rFonts w:cstheme="minorHAnsi"/>
        </w:rPr>
        <w:t xml:space="preserve">Scenario: you have been given </w:t>
      </w:r>
      <w:r w:rsidR="00814451">
        <w:rPr>
          <w:rFonts w:cstheme="minorHAnsi"/>
        </w:rPr>
        <w:t xml:space="preserve">the amazon meta </w:t>
      </w:r>
      <w:r w:rsidRPr="00EA5F3E">
        <w:rPr>
          <w:rFonts w:cstheme="minorHAnsi"/>
        </w:rPr>
        <w:t xml:space="preserve">dataset </w:t>
      </w:r>
      <w:r w:rsidR="00814451">
        <w:rPr>
          <w:rFonts w:cstheme="minorHAnsi"/>
        </w:rPr>
        <w:t>for digital music</w:t>
      </w:r>
      <w:r w:rsidRPr="00EA5F3E">
        <w:rPr>
          <w:rFonts w:cstheme="minorHAnsi"/>
        </w:rPr>
        <w:t xml:space="preserve">. You have been asked </w:t>
      </w:r>
      <w:r w:rsidR="00371E79" w:rsidRPr="00EA5F3E">
        <w:rPr>
          <w:rFonts w:cstheme="minorHAnsi"/>
        </w:rPr>
        <w:t>to</w:t>
      </w:r>
      <w:r w:rsidR="002369AD" w:rsidRPr="00EA5F3E">
        <w:rPr>
          <w:rFonts w:cstheme="minorHAnsi"/>
        </w:rPr>
        <w:t xml:space="preserve"> use this data</w:t>
      </w:r>
      <w:r w:rsidRPr="00EA5F3E">
        <w:rPr>
          <w:rFonts w:cstheme="minorHAnsi"/>
        </w:rPr>
        <w:t xml:space="preserve"> </w:t>
      </w:r>
      <w:r w:rsidR="00814451">
        <w:rPr>
          <w:rFonts w:cstheme="minorHAnsi"/>
        </w:rPr>
        <w:t>to recommend top ten song</w:t>
      </w:r>
      <w:r w:rsidR="006005BB">
        <w:rPr>
          <w:rFonts w:cstheme="minorHAnsi"/>
        </w:rPr>
        <w:t xml:space="preserve"> titles</w:t>
      </w:r>
      <w:r w:rsidR="00814451">
        <w:rPr>
          <w:rFonts w:cstheme="minorHAnsi"/>
        </w:rPr>
        <w:t xml:space="preserve"> to </w:t>
      </w:r>
      <w:r w:rsidR="0040798F">
        <w:rPr>
          <w:rFonts w:cstheme="minorHAnsi"/>
        </w:rPr>
        <w:t>users who interact</w:t>
      </w:r>
      <w:r w:rsidR="00814451">
        <w:rPr>
          <w:rFonts w:cstheme="minorHAnsi"/>
        </w:rPr>
        <w:t xml:space="preserve"> with your simple app</w:t>
      </w:r>
      <w:r w:rsidRPr="00EA5F3E">
        <w:rPr>
          <w:rFonts w:cstheme="minorHAnsi"/>
        </w:rPr>
        <w:t>.</w:t>
      </w:r>
      <w:r w:rsidR="00EA7FB7">
        <w:rPr>
          <w:rFonts w:cstheme="minorHAnsi"/>
        </w:rPr>
        <w:t xml:space="preserve"> To </w:t>
      </w:r>
      <w:r w:rsidR="00B01BD4">
        <w:rPr>
          <w:rFonts w:cstheme="minorHAnsi"/>
        </w:rPr>
        <w:t>achieve</w:t>
      </w:r>
      <w:r w:rsidR="00EA7FB7">
        <w:rPr>
          <w:rFonts w:cstheme="minorHAnsi"/>
        </w:rPr>
        <w:t xml:space="preserve"> </w:t>
      </w:r>
      <w:r w:rsidR="00B01BD4">
        <w:rPr>
          <w:rFonts w:cstheme="minorHAnsi"/>
        </w:rPr>
        <w:t>this</w:t>
      </w:r>
      <w:r w:rsidR="0040798F">
        <w:rPr>
          <w:rFonts w:cstheme="minorHAnsi"/>
        </w:rPr>
        <w:t>,</w:t>
      </w:r>
      <w:r w:rsidR="00B01BD4">
        <w:rPr>
          <w:rFonts w:cstheme="minorHAnsi"/>
        </w:rPr>
        <w:t xml:space="preserve"> you will build a </w:t>
      </w:r>
      <w:r w:rsidR="00D30E74">
        <w:rPr>
          <w:rFonts w:cstheme="minorHAnsi"/>
        </w:rPr>
        <w:t>content-based</w:t>
      </w:r>
      <w:r w:rsidR="00B01BD4">
        <w:rPr>
          <w:rFonts w:cstheme="minorHAnsi"/>
        </w:rPr>
        <w:t xml:space="preserve"> filter that uses the songs</w:t>
      </w:r>
      <w:r w:rsidR="0040798F">
        <w:rPr>
          <w:rFonts w:cstheme="minorHAnsi"/>
        </w:rPr>
        <w:t>’</w:t>
      </w:r>
      <w:r w:rsidR="00B01BD4">
        <w:rPr>
          <w:rFonts w:cstheme="minorHAnsi"/>
        </w:rPr>
        <w:t xml:space="preserve"> features.</w:t>
      </w:r>
    </w:p>
    <w:p w14:paraId="0B06EF06" w14:textId="77777777" w:rsidR="00EA5F3E" w:rsidRDefault="00EA5F3E" w:rsidP="003E0AF2">
      <w:pPr>
        <w:rPr>
          <w:rFonts w:cstheme="minorHAnsi"/>
        </w:rPr>
      </w:pPr>
    </w:p>
    <w:p w14:paraId="5E68AB96" w14:textId="2D982A52" w:rsidR="00665E86" w:rsidRDefault="00665E86" w:rsidP="003E0AF2">
      <w:pPr>
        <w:rPr>
          <w:rFonts w:cstheme="minorHAnsi"/>
          <w:b/>
        </w:rPr>
      </w:pPr>
      <w:r w:rsidRPr="00CC3BB6">
        <w:rPr>
          <w:rFonts w:cstheme="minorHAnsi"/>
          <w:b/>
        </w:rPr>
        <w:t>Exercise requirements:</w:t>
      </w:r>
    </w:p>
    <w:p w14:paraId="419C6148" w14:textId="77777777" w:rsidR="00CC3BB6" w:rsidRPr="00CC3BB6" w:rsidRDefault="00CC3BB6" w:rsidP="003E0AF2">
      <w:pPr>
        <w:rPr>
          <w:rFonts w:cstheme="minorHAnsi"/>
          <w:b/>
        </w:rPr>
      </w:pPr>
    </w:p>
    <w:p w14:paraId="0715C22D" w14:textId="6FF369B0" w:rsidR="008208F5" w:rsidRPr="00EA5F3E" w:rsidRDefault="00814451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>
        <w:rPr>
          <w:rFonts w:cstheme="minorHAnsi"/>
        </w:rPr>
        <w:t>Load the dataset</w:t>
      </w:r>
      <w:r w:rsidR="00EA7FB7">
        <w:rPr>
          <w:rFonts w:cstheme="minorHAnsi"/>
        </w:rPr>
        <w:t xml:space="preserve"> named “</w:t>
      </w:r>
      <w:r w:rsidR="00EA7FB7" w:rsidRPr="00EA7FB7">
        <w:rPr>
          <w:rFonts w:cstheme="minorHAnsi"/>
        </w:rPr>
        <w:t>meta_Digital_Music.json.gz</w:t>
      </w:r>
      <w:r w:rsidR="0040798F">
        <w:rPr>
          <w:rFonts w:cstheme="minorHAnsi"/>
        </w:rPr>
        <w:t>,”</w:t>
      </w:r>
      <w:r>
        <w:rPr>
          <w:rFonts w:cstheme="minorHAnsi"/>
        </w:rPr>
        <w:t xml:space="preserve"> attached to this assignment </w:t>
      </w:r>
      <w:r w:rsidR="00EA7FB7">
        <w:rPr>
          <w:rFonts w:cstheme="minorHAnsi"/>
        </w:rPr>
        <w:t xml:space="preserve">into a dataframe, name it </w:t>
      </w:r>
      <w:r w:rsidR="00EA7FB7" w:rsidRPr="00B501AB">
        <w:rPr>
          <w:rFonts w:cstheme="minorHAnsi"/>
          <w:i/>
          <w:iCs/>
        </w:rPr>
        <w:t>songs_firstname</w:t>
      </w:r>
      <w:r w:rsidR="002369AD" w:rsidRPr="00EA5F3E">
        <w:rPr>
          <w:rFonts w:cstheme="minorHAnsi"/>
        </w:rPr>
        <w:t>.</w:t>
      </w:r>
      <w:r w:rsidR="00EA7FB7">
        <w:rPr>
          <w:rFonts w:cstheme="minorHAnsi"/>
        </w:rPr>
        <w:t xml:space="preserve"> (Hint: on the dataset publisher webpage at </w:t>
      </w:r>
      <w:hyperlink r:id="rId5" w:history="1">
        <w:r w:rsidR="0040798F" w:rsidRPr="00540F6F">
          <w:rPr>
            <w:rStyle w:val="Hyperlink"/>
            <w:rFonts w:cstheme="minorHAnsi"/>
          </w:rPr>
          <w:t>http://jmcauley.ucsd.edu/data/amazon/links.html</w:t>
        </w:r>
      </w:hyperlink>
      <w:r w:rsidR="0040798F">
        <w:rPr>
          <w:rFonts w:cstheme="minorHAnsi"/>
        </w:rPr>
        <w:t xml:space="preserve"> </w:t>
      </w:r>
      <w:r w:rsidR="00EA7FB7">
        <w:rPr>
          <w:rFonts w:cstheme="minorHAnsi"/>
        </w:rPr>
        <w:t xml:space="preserve">, there is a “sample code” that you can reuse to load the data; or you can build your own) </w:t>
      </w:r>
    </w:p>
    <w:p w14:paraId="7FB50179" w14:textId="35DC484D" w:rsidR="00B01BD4" w:rsidRDefault="00B01BD4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>
        <w:rPr>
          <w:rFonts w:cstheme="minorHAnsi"/>
        </w:rPr>
        <w:t>Data exploration:</w:t>
      </w:r>
    </w:p>
    <w:p w14:paraId="5ECE836B" w14:textId="35A38DA1" w:rsidR="00B01BD4" w:rsidRDefault="00B01BD4" w:rsidP="00B01BD4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 xml:space="preserve">Carry out </w:t>
      </w:r>
      <w:r w:rsidR="00BF6654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BF6654">
        <w:rPr>
          <w:rFonts w:cstheme="minorHAnsi"/>
        </w:rPr>
        <w:t>thorough</w:t>
      </w:r>
      <w:r>
        <w:rPr>
          <w:rFonts w:cstheme="minorHAnsi"/>
        </w:rPr>
        <w:t xml:space="preserve"> exploration and note the results into your analysis report. Make sure to check for empty data</w:t>
      </w:r>
      <w:r w:rsidR="003F5A98">
        <w:rPr>
          <w:rFonts w:cstheme="minorHAnsi"/>
        </w:rPr>
        <w:t>, not just null</w:t>
      </w:r>
      <w:r>
        <w:rPr>
          <w:rFonts w:cstheme="minorHAnsi"/>
        </w:rPr>
        <w:t>.</w:t>
      </w:r>
    </w:p>
    <w:p w14:paraId="59FBC775" w14:textId="1B95957A" w:rsidR="00B01BD4" w:rsidRDefault="00B01BD4" w:rsidP="00B01BD4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>Also, in your analysis report, suggest which columns you will take into consideration for the recommender system and why. (There are 19 columns in total)</w:t>
      </w:r>
    </w:p>
    <w:p w14:paraId="5BCE714C" w14:textId="068B4B1A" w:rsidR="00B01BD4" w:rsidRDefault="00B01BD4" w:rsidP="00B01BD4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 xml:space="preserve">Based on </w:t>
      </w:r>
      <w:r w:rsidR="0040798F">
        <w:rPr>
          <w:rFonts w:cstheme="minorHAnsi"/>
        </w:rPr>
        <w:t xml:space="preserve">the </w:t>
      </w:r>
      <w:r>
        <w:rPr>
          <w:rFonts w:cstheme="minorHAnsi"/>
        </w:rPr>
        <w:t xml:space="preserve">output of points </w:t>
      </w:r>
      <w:r w:rsidR="00B501AB">
        <w:rPr>
          <w:rFonts w:cstheme="minorHAnsi"/>
        </w:rPr>
        <w:t>a</w:t>
      </w:r>
      <w:commentRangeStart w:id="0"/>
      <w:commentRangeStart w:id="1"/>
      <w:r>
        <w:rPr>
          <w:rFonts w:cstheme="minorHAnsi"/>
        </w:rPr>
        <w:t xml:space="preserve"> &amp;</w:t>
      </w:r>
      <w:r w:rsidR="002D399A">
        <w:rPr>
          <w:rFonts w:cstheme="minorHAnsi"/>
        </w:rPr>
        <w:t xml:space="preserve"> </w:t>
      </w:r>
      <w:r w:rsidR="00B501AB">
        <w:rPr>
          <w:rFonts w:cstheme="minorHAnsi"/>
        </w:rPr>
        <w:t>b</w:t>
      </w:r>
      <w:r>
        <w:rPr>
          <w:rFonts w:cstheme="minorHAnsi"/>
        </w:rPr>
        <w:t xml:space="preserve"> </w:t>
      </w:r>
      <w:commentRangeEnd w:id="0"/>
      <w:r w:rsidR="0040798F">
        <w:rPr>
          <w:rStyle w:val="CommentReference"/>
        </w:rPr>
        <w:commentReference w:id="0"/>
      </w:r>
      <w:commentRangeEnd w:id="1"/>
      <w:r w:rsidR="00D30C1D">
        <w:rPr>
          <w:rStyle w:val="CommentReference"/>
        </w:rPr>
        <w:commentReference w:id="1"/>
      </w:r>
      <w:r>
        <w:rPr>
          <w:rFonts w:cstheme="minorHAnsi"/>
        </w:rPr>
        <w:t>suggest any filtering steps, for examp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if you need to drop any </w:t>
      </w:r>
      <w:r w:rsidR="00BF6654">
        <w:rPr>
          <w:rFonts w:cstheme="minorHAnsi"/>
        </w:rPr>
        <w:t>columns</w:t>
      </w:r>
      <w:r>
        <w:rPr>
          <w:rFonts w:cstheme="minorHAnsi"/>
        </w:rPr>
        <w:t xml:space="preserve"> or filter out any rows</w:t>
      </w:r>
      <w:r w:rsidR="00FD5E1C">
        <w:rPr>
          <w:rFonts w:cstheme="minorHAnsi"/>
        </w:rPr>
        <w:t xml:space="preserve"> and explain why.</w:t>
      </w:r>
      <w:r w:rsidR="0040798F">
        <w:rPr>
          <w:rFonts w:cstheme="minorHAnsi"/>
        </w:rPr>
        <w:t xml:space="preserve"> Write your explanation in the analysis report.</w:t>
      </w:r>
    </w:p>
    <w:p w14:paraId="2B8F8647" w14:textId="445E2732" w:rsidR="002369AD" w:rsidRPr="00EA5F3E" w:rsidRDefault="00D30E74" w:rsidP="008208F5">
      <w:pPr>
        <w:pStyle w:val="ListParagraph"/>
        <w:numPr>
          <w:ilvl w:val="0"/>
          <w:numId w:val="29"/>
        </w:numPr>
        <w:rPr>
          <w:rFonts w:cstheme="minorHAnsi"/>
        </w:rPr>
      </w:pPr>
      <w:r>
        <w:rPr>
          <w:rFonts w:cstheme="minorHAnsi"/>
        </w:rPr>
        <w:t>F</w:t>
      </w:r>
      <w:r w:rsidR="0040798F">
        <w:rPr>
          <w:rFonts w:cstheme="minorHAnsi"/>
        </w:rPr>
        <w:t>ea</w:t>
      </w:r>
      <w:r>
        <w:rPr>
          <w:rFonts w:cstheme="minorHAnsi"/>
        </w:rPr>
        <w:t>ture</w:t>
      </w:r>
      <w:r w:rsidR="00F3573B">
        <w:rPr>
          <w:rFonts w:cstheme="minorHAnsi"/>
        </w:rPr>
        <w:t xml:space="preserve"> engineering</w:t>
      </w:r>
      <w:r w:rsidR="00B01BD4">
        <w:rPr>
          <w:rFonts w:cstheme="minorHAnsi"/>
        </w:rPr>
        <w:t>:</w:t>
      </w:r>
    </w:p>
    <w:p w14:paraId="17FA2146" w14:textId="58A8E858" w:rsidR="00F3573B" w:rsidRPr="00F3573B" w:rsidRDefault="00F3573B" w:rsidP="003F5A98">
      <w:pPr>
        <w:numPr>
          <w:ilvl w:val="1"/>
          <w:numId w:val="29"/>
        </w:numPr>
        <w:shd w:val="clear" w:color="auto" w:fill="FFFFFF"/>
        <w:rPr>
          <w:rFonts w:cstheme="minorHAnsi"/>
        </w:rPr>
      </w:pPr>
      <w:r>
        <w:rPr>
          <w:rFonts w:cstheme="minorHAnsi"/>
        </w:rPr>
        <w:t>Clean your data and prepare your feature space based on the results in point#2 above.</w:t>
      </w:r>
      <w:r w:rsidR="003F5A98">
        <w:rPr>
          <w:rFonts w:cstheme="minorHAnsi"/>
        </w:rPr>
        <w:t xml:space="preserve"> You might combine </w:t>
      </w:r>
      <w:r w:rsidR="00D30E74">
        <w:rPr>
          <w:rFonts w:cstheme="minorHAnsi"/>
        </w:rPr>
        <w:t>columns</w:t>
      </w:r>
      <w:r w:rsidR="003F5A98">
        <w:rPr>
          <w:rFonts w:cstheme="minorHAnsi"/>
        </w:rPr>
        <w:t xml:space="preserve">, transform…etc. Make sure you follow all the </w:t>
      </w:r>
      <w:r w:rsidR="00B875D9">
        <w:rPr>
          <w:rFonts w:cstheme="minorHAnsi"/>
        </w:rPr>
        <w:t>recommendations</w:t>
      </w:r>
      <w:r w:rsidR="003F5A98">
        <w:rPr>
          <w:rFonts w:cstheme="minorHAnsi"/>
        </w:rPr>
        <w:t xml:space="preserve"> you noted in your analysis report.</w:t>
      </w:r>
    </w:p>
    <w:p w14:paraId="0E4C09C6" w14:textId="2C8A5299" w:rsidR="00F3573B" w:rsidRDefault="00F3573B" w:rsidP="003F5A98">
      <w:pPr>
        <w:numPr>
          <w:ilvl w:val="1"/>
          <w:numId w:val="29"/>
        </w:numPr>
        <w:shd w:val="clear" w:color="auto" w:fill="FFFFFF"/>
        <w:rPr>
          <w:rFonts w:cstheme="minorHAnsi"/>
        </w:rPr>
      </w:pPr>
      <w:r>
        <w:rPr>
          <w:rFonts w:cstheme="minorHAnsi"/>
        </w:rPr>
        <w:t>If you</w:t>
      </w:r>
      <w:r w:rsidR="0040798F">
        <w:rPr>
          <w:rFonts w:cstheme="minorHAnsi"/>
        </w:rPr>
        <w:t>r</w:t>
      </w:r>
      <w:r>
        <w:rPr>
          <w:rFonts w:cstheme="minorHAnsi"/>
        </w:rPr>
        <w:t xml:space="preserve"> feature space has text data, which most likely is the case:</w:t>
      </w:r>
    </w:p>
    <w:p w14:paraId="56ED3BB6" w14:textId="07C2C43D" w:rsidR="00F3573B" w:rsidRDefault="00F3573B" w:rsidP="003F5A98">
      <w:pPr>
        <w:numPr>
          <w:ilvl w:val="2"/>
          <w:numId w:val="29"/>
        </w:numPr>
        <w:shd w:val="clear" w:color="auto" w:fill="FFFFFF"/>
        <w:rPr>
          <w:rFonts w:cstheme="minorHAnsi"/>
        </w:rPr>
      </w:pPr>
      <w:r>
        <w:rPr>
          <w:rFonts w:cstheme="minorHAnsi"/>
        </w:rPr>
        <w:t>Pre-process the data and note the steps in your analysis report.</w:t>
      </w:r>
    </w:p>
    <w:p w14:paraId="71DB4056" w14:textId="6DCFE17D" w:rsidR="00F3573B" w:rsidRPr="00F3573B" w:rsidRDefault="00F3573B" w:rsidP="003F5A98">
      <w:pPr>
        <w:numPr>
          <w:ilvl w:val="2"/>
          <w:numId w:val="29"/>
        </w:numPr>
        <w:shd w:val="clear" w:color="auto" w:fill="FFFFFF"/>
        <w:rPr>
          <w:rFonts w:cstheme="minorHAnsi"/>
        </w:rPr>
      </w:pPr>
      <w:r w:rsidRPr="00F3573B">
        <w:rPr>
          <w:rFonts w:cstheme="minorHAnsi"/>
        </w:rPr>
        <w:t xml:space="preserve">Create TF-IDF vectors for the </w:t>
      </w:r>
      <w:r w:rsidR="00D30C1D">
        <w:rPr>
          <w:rFonts w:cstheme="minorHAnsi"/>
        </w:rPr>
        <w:t>textual</w:t>
      </w:r>
      <w:r w:rsidRPr="00F3573B">
        <w:rPr>
          <w:rFonts w:cstheme="minorHAnsi"/>
        </w:rPr>
        <w:t xml:space="preserve"> description (or overview) of every </w:t>
      </w:r>
      <w:r>
        <w:rPr>
          <w:rFonts w:cstheme="minorHAnsi"/>
        </w:rPr>
        <w:t>song</w:t>
      </w:r>
    </w:p>
    <w:p w14:paraId="03400F25" w14:textId="3F972417" w:rsidR="00F3573B" w:rsidRDefault="00F3573B" w:rsidP="003F5A98">
      <w:pPr>
        <w:numPr>
          <w:ilvl w:val="1"/>
          <w:numId w:val="29"/>
        </w:numPr>
        <w:shd w:val="clear" w:color="auto" w:fill="FFFFFF"/>
        <w:rPr>
          <w:rFonts w:cstheme="minorHAnsi"/>
        </w:rPr>
      </w:pPr>
      <w:r w:rsidRPr="00F3573B">
        <w:rPr>
          <w:rFonts w:cstheme="minorHAnsi"/>
        </w:rPr>
        <w:t xml:space="preserve">Compute the pairwise cosine similarity score of every </w:t>
      </w:r>
      <w:r>
        <w:rPr>
          <w:rFonts w:cstheme="minorHAnsi"/>
        </w:rPr>
        <w:t>song</w:t>
      </w:r>
      <w:r w:rsidR="003F5A98">
        <w:rPr>
          <w:rFonts w:cstheme="minorHAnsi"/>
        </w:rPr>
        <w:t xml:space="preserve"> title.</w:t>
      </w:r>
    </w:p>
    <w:p w14:paraId="24504B97" w14:textId="6B126F5F" w:rsidR="003F5A98" w:rsidRPr="00F3573B" w:rsidRDefault="003F5A98" w:rsidP="003F5A98">
      <w:pPr>
        <w:numPr>
          <w:ilvl w:val="1"/>
          <w:numId w:val="29"/>
        </w:numPr>
        <w:shd w:val="clear" w:color="auto" w:fill="FFFFFF"/>
        <w:rPr>
          <w:rFonts w:cstheme="minorHAnsi"/>
        </w:rPr>
      </w:pPr>
      <w:r>
        <w:rPr>
          <w:rFonts w:cstheme="minorHAnsi"/>
        </w:rPr>
        <w:t>Store the recommendations into a separate file that your simple app will access.</w:t>
      </w:r>
    </w:p>
    <w:p w14:paraId="4B91A122" w14:textId="3D4770EB" w:rsidR="00F3573B" w:rsidRDefault="00221808" w:rsidP="003F5A98">
      <w:pPr>
        <w:numPr>
          <w:ilvl w:val="0"/>
          <w:numId w:val="29"/>
        </w:numPr>
        <w:shd w:val="clear" w:color="auto" w:fill="FFFFFF"/>
        <w:rPr>
          <w:rFonts w:cstheme="minorHAnsi"/>
        </w:rPr>
      </w:pPr>
      <w:r>
        <w:rPr>
          <w:rFonts w:cstheme="minorHAnsi"/>
        </w:rPr>
        <w:t xml:space="preserve">Recommender function: </w:t>
      </w:r>
      <w:r w:rsidR="00F3573B" w:rsidRPr="00F3573B">
        <w:rPr>
          <w:rFonts w:cstheme="minorHAnsi"/>
        </w:rPr>
        <w:t xml:space="preserve">Write the recommender function that takes in a </w:t>
      </w:r>
      <w:r w:rsidR="00F3573B">
        <w:rPr>
          <w:rFonts w:cstheme="minorHAnsi"/>
        </w:rPr>
        <w:t xml:space="preserve">song </w:t>
      </w:r>
      <w:r>
        <w:rPr>
          <w:rFonts w:cstheme="minorHAnsi"/>
        </w:rPr>
        <w:t>title</w:t>
      </w:r>
      <w:r w:rsidR="00F3573B" w:rsidRPr="00F3573B">
        <w:rPr>
          <w:rFonts w:cstheme="minorHAnsi"/>
        </w:rPr>
        <w:t xml:space="preserve"> as an argument and outputs </w:t>
      </w:r>
      <w:r w:rsidR="00F3573B">
        <w:rPr>
          <w:rFonts w:cstheme="minorHAnsi"/>
        </w:rPr>
        <w:t xml:space="preserve">the top ten </w:t>
      </w:r>
      <w:r w:rsidR="003F5A98">
        <w:rPr>
          <w:rFonts w:cstheme="minorHAnsi"/>
        </w:rPr>
        <w:t>‘</w:t>
      </w:r>
      <w:r w:rsidR="00F3573B">
        <w:rPr>
          <w:rFonts w:cstheme="minorHAnsi"/>
        </w:rPr>
        <w:t>song</w:t>
      </w:r>
      <w:r>
        <w:rPr>
          <w:rFonts w:cstheme="minorHAnsi"/>
        </w:rPr>
        <w:t xml:space="preserve"> title</w:t>
      </w:r>
      <w:r w:rsidR="00F3573B">
        <w:rPr>
          <w:rFonts w:cstheme="minorHAnsi"/>
        </w:rPr>
        <w:t>s</w:t>
      </w:r>
      <w:r w:rsidR="003F5A98">
        <w:rPr>
          <w:rFonts w:cstheme="minorHAnsi"/>
        </w:rPr>
        <w:t>’</w:t>
      </w:r>
      <w:r w:rsidR="00F3573B" w:rsidRPr="00F3573B">
        <w:rPr>
          <w:rFonts w:cstheme="minorHAnsi"/>
        </w:rPr>
        <w:t xml:space="preserve"> most similar to it</w:t>
      </w:r>
      <w:r w:rsidR="00F3573B">
        <w:rPr>
          <w:rFonts w:cstheme="minorHAnsi"/>
        </w:rPr>
        <w:t>.</w:t>
      </w:r>
    </w:p>
    <w:p w14:paraId="546A05AF" w14:textId="78C3C64D" w:rsidR="00221808" w:rsidRDefault="00221808" w:rsidP="00221808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 xml:space="preserve">Your app should receive a ‘song title’ as input from the user, for </w:t>
      </w:r>
      <w:r w:rsidR="0040798F">
        <w:rPr>
          <w:rFonts w:cstheme="minorHAnsi"/>
        </w:rPr>
        <w:t xml:space="preserve">example, </w:t>
      </w:r>
      <w:r>
        <w:rPr>
          <w:rFonts w:cstheme="minorHAnsi"/>
        </w:rPr>
        <w:t xml:space="preserve">‘Long </w:t>
      </w:r>
      <w:r w:rsidR="00B875D9">
        <w:rPr>
          <w:rFonts w:cstheme="minorHAnsi"/>
        </w:rPr>
        <w:t>Legends</w:t>
      </w:r>
      <w:r>
        <w:rPr>
          <w:rFonts w:cstheme="minorHAnsi"/>
        </w:rPr>
        <w:t xml:space="preserve">’, ‘There can be </w:t>
      </w:r>
      <w:r w:rsidR="00B875D9">
        <w:rPr>
          <w:rFonts w:cstheme="minorHAnsi"/>
        </w:rPr>
        <w:t>miracles</w:t>
      </w:r>
      <w:r>
        <w:rPr>
          <w:rFonts w:cstheme="minorHAnsi"/>
        </w:rPr>
        <w:t>’…etc. if the ‘song title’ is not availab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then reply to the user “</w:t>
      </w:r>
      <w:r w:rsidRPr="00B501AB">
        <w:rPr>
          <w:rFonts w:cstheme="minorHAnsi"/>
          <w:i/>
          <w:iCs/>
        </w:rPr>
        <w:t>We don’t have recommendations for XXX</w:t>
      </w:r>
      <w:r>
        <w:rPr>
          <w:rFonts w:cstheme="minorHAnsi"/>
        </w:rPr>
        <w:t>” where XXX is the inputted song title. Then prompt the user to enter a different ‘song title’.  (hint: use python input())</w:t>
      </w:r>
    </w:p>
    <w:p w14:paraId="1A22D440" w14:textId="2D2A3EFD" w:rsidR="00221808" w:rsidRPr="00221808" w:rsidRDefault="00221808" w:rsidP="00221808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>If the ‘song title’ is available</w:t>
      </w:r>
      <w:r w:rsidR="0040798F">
        <w:rPr>
          <w:rFonts w:cstheme="minorHAnsi"/>
        </w:rPr>
        <w:t>,</w:t>
      </w:r>
      <w:r>
        <w:rPr>
          <w:rFonts w:cstheme="minorHAnsi"/>
        </w:rPr>
        <w:t xml:space="preserve"> </w:t>
      </w:r>
      <w:r w:rsidR="003F5A98">
        <w:rPr>
          <w:rFonts w:cstheme="minorHAnsi"/>
        </w:rPr>
        <w:t>p</w:t>
      </w:r>
      <w:r w:rsidRPr="00221808">
        <w:rPr>
          <w:rFonts w:cstheme="minorHAnsi"/>
        </w:rPr>
        <w:t xml:space="preserve">resent </w:t>
      </w:r>
      <w:r w:rsidR="0040798F">
        <w:rPr>
          <w:rFonts w:cstheme="minorHAnsi"/>
        </w:rPr>
        <w:t>the top-10 most similar song titles back to the user</w:t>
      </w:r>
      <w:r>
        <w:rPr>
          <w:rFonts w:cstheme="minorHAnsi"/>
        </w:rPr>
        <w:t xml:space="preserve"> as a recommendation.</w:t>
      </w:r>
    </w:p>
    <w:p w14:paraId="449588A2" w14:textId="6BE7CEA8" w:rsidR="00221808" w:rsidRDefault="00221808" w:rsidP="00221808">
      <w:pPr>
        <w:pStyle w:val="ListParagraph"/>
        <w:numPr>
          <w:ilvl w:val="1"/>
          <w:numId w:val="29"/>
        </w:numPr>
        <w:rPr>
          <w:rFonts w:cstheme="minorHAnsi"/>
        </w:rPr>
      </w:pPr>
      <w:r>
        <w:rPr>
          <w:rFonts w:cstheme="minorHAnsi"/>
        </w:rPr>
        <w:t>Continue accepting input from the user and responding until the user enters an “exit” text.</w:t>
      </w:r>
    </w:p>
    <w:p w14:paraId="37A78DA3" w14:textId="4FE17552" w:rsidR="00221808" w:rsidRDefault="00221808" w:rsidP="00221808">
      <w:pPr>
        <w:pStyle w:val="ListParagraph"/>
        <w:numPr>
          <w:ilvl w:val="0"/>
          <w:numId w:val="29"/>
        </w:numPr>
        <w:rPr>
          <w:rFonts w:cstheme="minorHAnsi"/>
        </w:rPr>
      </w:pPr>
      <w:r>
        <w:rPr>
          <w:rFonts w:cstheme="minorHAnsi"/>
        </w:rPr>
        <w:t xml:space="preserve">Name your python </w:t>
      </w:r>
      <w:proofErr w:type="gramStart"/>
      <w:r>
        <w:rPr>
          <w:rFonts w:cstheme="minorHAnsi"/>
        </w:rPr>
        <w:t xml:space="preserve">script  </w:t>
      </w:r>
      <w:r w:rsidR="0040798F">
        <w:rPr>
          <w:rFonts w:cstheme="minorHAnsi"/>
        </w:rPr>
        <w:t>“</w:t>
      </w:r>
      <w:proofErr w:type="gramEnd"/>
      <w:r w:rsidRPr="00B501AB">
        <w:rPr>
          <w:rFonts w:cstheme="minorHAnsi"/>
          <w:i/>
          <w:iCs/>
        </w:rPr>
        <w:t>firstname_songs_recommender.py</w:t>
      </w:r>
      <w:r w:rsidR="0040798F">
        <w:rPr>
          <w:rFonts w:cstheme="minorHAnsi"/>
          <w:i/>
          <w:iCs/>
        </w:rPr>
        <w:t>”</w:t>
      </w:r>
      <w:r>
        <w:rPr>
          <w:rFonts w:cstheme="minorHAnsi"/>
        </w:rPr>
        <w:t xml:space="preserve"> and attach it </w:t>
      </w:r>
      <w:r w:rsidR="0040798F">
        <w:rPr>
          <w:rFonts w:cstheme="minorHAnsi"/>
        </w:rPr>
        <w:t xml:space="preserve">to </w:t>
      </w:r>
      <w:r>
        <w:rPr>
          <w:rFonts w:cstheme="minorHAnsi"/>
        </w:rPr>
        <w:t xml:space="preserve">your </w:t>
      </w:r>
      <w:r w:rsidR="009875CF">
        <w:rPr>
          <w:rFonts w:cstheme="minorHAnsi"/>
        </w:rPr>
        <w:t xml:space="preserve">zipped </w:t>
      </w:r>
      <w:r>
        <w:rPr>
          <w:rFonts w:cstheme="minorHAnsi"/>
        </w:rPr>
        <w:t>submission. Make sure your script is callable from the command prompt without any errors.</w:t>
      </w:r>
    </w:p>
    <w:p w14:paraId="4D3391E9" w14:textId="77777777" w:rsidR="00221808" w:rsidRPr="00F3573B" w:rsidRDefault="00221808" w:rsidP="00221808">
      <w:pPr>
        <w:shd w:val="clear" w:color="auto" w:fill="FFFFFF"/>
        <w:spacing w:before="150" w:after="150"/>
        <w:ind w:left="1440"/>
        <w:rPr>
          <w:rFonts w:cstheme="minorHAnsi"/>
        </w:rPr>
      </w:pPr>
    </w:p>
    <w:p w14:paraId="3CC3699C" w14:textId="340C5AD2" w:rsidR="002369AD" w:rsidRPr="00EA5F3E" w:rsidRDefault="002369AD" w:rsidP="009426F5">
      <w:pPr>
        <w:pStyle w:val="ListParagraph"/>
        <w:ind w:left="1440"/>
        <w:rPr>
          <w:rFonts w:cstheme="minorHAnsi"/>
        </w:rPr>
      </w:pPr>
    </w:p>
    <w:p w14:paraId="1E2F7CBD" w14:textId="77777777" w:rsidR="009418FF" w:rsidRPr="00EA5F3E" w:rsidRDefault="009418FF" w:rsidP="00277496">
      <w:pPr>
        <w:textAlignment w:val="baseline"/>
        <w:rPr>
          <w:rFonts w:eastAsia="Times New Roman" w:cstheme="minorHAnsi"/>
          <w:b/>
          <w:bCs/>
        </w:rPr>
      </w:pPr>
    </w:p>
    <w:p w14:paraId="3B826C86" w14:textId="77777777" w:rsidR="009426F5" w:rsidRPr="00EA5F3E" w:rsidRDefault="009426F5" w:rsidP="00277496">
      <w:pPr>
        <w:textAlignment w:val="baseline"/>
        <w:rPr>
          <w:rFonts w:eastAsia="Times New Roman" w:cstheme="minorHAnsi"/>
          <w:b/>
          <w:bCs/>
        </w:rPr>
      </w:pPr>
    </w:p>
    <w:p w14:paraId="211AC9DE" w14:textId="77777777" w:rsidR="00EA5F3E" w:rsidRDefault="00EA5F3E" w:rsidP="00277496">
      <w:pPr>
        <w:textAlignment w:val="baseline"/>
        <w:rPr>
          <w:rFonts w:eastAsia="Times New Roman" w:cstheme="minorHAnsi"/>
          <w:b/>
          <w:bCs/>
        </w:rPr>
      </w:pPr>
    </w:p>
    <w:p w14:paraId="58AB305A" w14:textId="77777777" w:rsidR="00622E43" w:rsidRDefault="00622E43" w:rsidP="00277496">
      <w:pPr>
        <w:textAlignment w:val="baseline"/>
        <w:rPr>
          <w:rFonts w:eastAsia="Times New Roman" w:cstheme="minorHAnsi"/>
          <w:b/>
          <w:bCs/>
        </w:rPr>
      </w:pPr>
    </w:p>
    <w:p w14:paraId="2DDF17FB" w14:textId="77777777" w:rsidR="00622E43" w:rsidRDefault="00622E43" w:rsidP="00277496">
      <w:pPr>
        <w:textAlignment w:val="baseline"/>
        <w:rPr>
          <w:rFonts w:eastAsia="Times New Roman" w:cstheme="minorHAnsi"/>
          <w:b/>
          <w:bCs/>
        </w:rPr>
      </w:pPr>
    </w:p>
    <w:p w14:paraId="57A1CAD9" w14:textId="77777777" w:rsidR="00622E43" w:rsidRDefault="00622E43" w:rsidP="00277496">
      <w:pPr>
        <w:textAlignment w:val="baseline"/>
        <w:rPr>
          <w:rFonts w:eastAsia="Times New Roman" w:cstheme="minorHAnsi"/>
          <w:b/>
          <w:bCs/>
        </w:rPr>
      </w:pPr>
    </w:p>
    <w:p w14:paraId="38AFB44A" w14:textId="62A7BA45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Naming and Submission Rules:</w:t>
      </w:r>
      <w:r w:rsidRPr="00EA5F3E">
        <w:rPr>
          <w:rFonts w:eastAsia="Times New Roman" w:cstheme="minorHAnsi"/>
        </w:rPr>
        <w:t> </w:t>
      </w:r>
    </w:p>
    <w:p w14:paraId="47A459D1" w14:textId="77777777" w:rsidR="00277496" w:rsidRPr="00EA5F3E" w:rsidRDefault="00277496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 </w:t>
      </w:r>
    </w:p>
    <w:p w14:paraId="159978FF" w14:textId="77777777" w:rsidR="00BA4545" w:rsidRPr="00EA5F3E" w:rsidRDefault="00BA4545" w:rsidP="00BA4545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You must </w:t>
      </w:r>
      <w:r w:rsidRPr="00EA5F3E">
        <w:rPr>
          <w:rFonts w:eastAsia="Times New Roman" w:cstheme="minorHAnsi"/>
          <w:bCs/>
        </w:rPr>
        <w:t>name your submission</w:t>
      </w:r>
      <w:r w:rsidRPr="00EA5F3E">
        <w:rPr>
          <w:rFonts w:eastAsia="Times New Roman" w:cstheme="minorHAnsi"/>
        </w:rPr>
        <w:t> according to the following rule: </w:t>
      </w:r>
    </w:p>
    <w:p w14:paraId="3BC39BF7" w14:textId="77777777" w:rsidR="00BA4545" w:rsidRPr="00EA5F3E" w:rsidRDefault="00BA4545" w:rsidP="00BA4545">
      <w:pPr>
        <w:ind w:left="720"/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  <w:bCs/>
        </w:rPr>
        <w:t>YourFullname_COMP262_</w:t>
      </w:r>
      <w:proofErr w:type="gramStart"/>
      <w:r w:rsidRPr="00EA5F3E">
        <w:rPr>
          <w:rFonts w:eastAsia="Times New Roman" w:cstheme="minorHAnsi"/>
          <w:b/>
          <w:bCs/>
        </w:rPr>
        <w:t>assignmentnumber</w:t>
      </w:r>
      <w:r>
        <w:rPr>
          <w:rFonts w:eastAsia="Times New Roman" w:cstheme="minorHAnsi"/>
          <w:b/>
          <w:bCs/>
        </w:rPr>
        <w:t>zip</w:t>
      </w:r>
      <w:r w:rsidRPr="00EA5F3E">
        <w:rPr>
          <w:rFonts w:eastAsia="Times New Roman" w:cstheme="minorHAnsi"/>
        </w:rPr>
        <w:t>.Example</w:t>
      </w:r>
      <w:proofErr w:type="gramEnd"/>
      <w:r w:rsidRPr="00EA5F3E">
        <w:rPr>
          <w:rFonts w:eastAsia="Times New Roman" w:cstheme="minorHAnsi"/>
        </w:rPr>
        <w:t>: </w:t>
      </w:r>
      <w:r w:rsidRPr="00EA5F3E">
        <w:rPr>
          <w:rFonts w:eastAsia="Times New Roman" w:cstheme="minorHAnsi"/>
          <w:b/>
          <w:bCs/>
        </w:rPr>
        <w:t>AdamPerjouski_COMP262_assignment1</w:t>
      </w:r>
      <w:r>
        <w:rPr>
          <w:rFonts w:eastAsia="Times New Roman" w:cstheme="minorHAnsi"/>
          <w:b/>
          <w:bCs/>
        </w:rPr>
        <w:t>.zip</w:t>
      </w:r>
      <w:r w:rsidRPr="00EA5F3E">
        <w:rPr>
          <w:rFonts w:eastAsia="Times New Roman" w:cstheme="minorHAnsi"/>
        </w:rPr>
        <w:t> </w:t>
      </w:r>
    </w:p>
    <w:p w14:paraId="5A431797" w14:textId="77777777" w:rsidR="00BA4545" w:rsidRPr="00EA5F3E" w:rsidRDefault="00BA4545" w:rsidP="00BA4545">
      <w:pPr>
        <w:pStyle w:val="ListParagraph"/>
        <w:textAlignment w:val="baseline"/>
        <w:rPr>
          <w:rFonts w:eastAsia="Times New Roman" w:cstheme="minorHAnsi"/>
        </w:rPr>
      </w:pPr>
    </w:p>
    <w:p w14:paraId="5AECD2EC" w14:textId="77777777" w:rsidR="00BA4545" w:rsidRPr="00EA5F3E" w:rsidRDefault="00BA4545" w:rsidP="00BA4545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Upload the submission file on e-Centennial using the Assignment link(s). </w:t>
      </w:r>
    </w:p>
    <w:p w14:paraId="4A64841F" w14:textId="77777777" w:rsidR="00BA4545" w:rsidRPr="00EA5F3E" w:rsidRDefault="00BA4545" w:rsidP="00BA4545">
      <w:pPr>
        <w:pStyle w:val="ListParagraph"/>
        <w:numPr>
          <w:ilvl w:val="0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In total you should submit the following:</w:t>
      </w:r>
    </w:p>
    <w:p w14:paraId="0D2D71AE" w14:textId="77777777" w:rsidR="00BA4545" w:rsidRPr="00EA5F3E" w:rsidRDefault="00BA4545" w:rsidP="00BA4545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One demonstration video</w:t>
      </w:r>
    </w:p>
    <w:p w14:paraId="236EE094" w14:textId="77777777" w:rsidR="00BA4545" w:rsidRPr="00EA5F3E" w:rsidRDefault="00BA4545" w:rsidP="00BA4545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One </w:t>
      </w:r>
      <w:r>
        <w:rPr>
          <w:rFonts w:eastAsia="Times New Roman" w:cstheme="minorHAnsi"/>
        </w:rPr>
        <w:t>python script for</w:t>
      </w:r>
      <w:r w:rsidRPr="00EA5F3E">
        <w:rPr>
          <w:rFonts w:eastAsia="Times New Roman" w:cstheme="minorHAnsi"/>
        </w:rPr>
        <w:t xml:space="preserve"> exercise #1</w:t>
      </w:r>
    </w:p>
    <w:p w14:paraId="6FAA425D" w14:textId="77777777" w:rsidR="00BA4545" w:rsidRDefault="00BA4545" w:rsidP="00BA4545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One </w:t>
      </w:r>
      <w:r>
        <w:rPr>
          <w:rFonts w:eastAsia="Times New Roman" w:cstheme="minorHAnsi"/>
        </w:rPr>
        <w:t>python script</w:t>
      </w:r>
      <w:r w:rsidRPr="00EA5F3E">
        <w:rPr>
          <w:rFonts w:eastAsia="Times New Roman" w:cstheme="minorHAnsi"/>
        </w:rPr>
        <w:t xml:space="preserve"> for exercise #2</w:t>
      </w:r>
    </w:p>
    <w:p w14:paraId="71C0D741" w14:textId="77777777" w:rsidR="00BA4545" w:rsidRPr="00EA5F3E" w:rsidRDefault="00BA4545" w:rsidP="00BA4545">
      <w:pPr>
        <w:pStyle w:val="ListParagraph"/>
        <w:numPr>
          <w:ilvl w:val="1"/>
          <w:numId w:val="26"/>
        </w:num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 xml:space="preserve">One analysis report covering </w:t>
      </w:r>
      <w:r>
        <w:rPr>
          <w:rFonts w:eastAsia="Times New Roman" w:cstheme="minorHAnsi"/>
        </w:rPr>
        <w:t xml:space="preserve">both exercises, name your analysis report firstname_assignment#3, where </w:t>
      </w:r>
      <w:proofErr w:type="spellStart"/>
      <w:r>
        <w:rPr>
          <w:rFonts w:eastAsia="Times New Roman" w:cstheme="minorHAnsi"/>
        </w:rPr>
        <w:t>firstname</w:t>
      </w:r>
      <w:proofErr w:type="spellEnd"/>
      <w:r>
        <w:rPr>
          <w:rFonts w:eastAsia="Times New Roman" w:cstheme="minorHAnsi"/>
        </w:rPr>
        <w:t xml:space="preserve"> is your </w:t>
      </w:r>
      <w:proofErr w:type="spellStart"/>
      <w:r>
        <w:rPr>
          <w:rFonts w:eastAsia="Times New Roman" w:cstheme="minorHAnsi"/>
        </w:rPr>
        <w:t>firstname</w:t>
      </w:r>
      <w:proofErr w:type="spellEnd"/>
      <w:r>
        <w:rPr>
          <w:rFonts w:eastAsia="Times New Roman" w:cstheme="minorHAnsi"/>
        </w:rPr>
        <w:t xml:space="preserve">. Make sure you write your name and student Id in the analysis report. </w:t>
      </w:r>
    </w:p>
    <w:p w14:paraId="0BCD76B1" w14:textId="77777777" w:rsidR="003E0AF2" w:rsidRPr="00EA5F3E" w:rsidRDefault="003E0AF2" w:rsidP="003E0AF2">
      <w:pPr>
        <w:textAlignment w:val="baseline"/>
        <w:rPr>
          <w:rFonts w:eastAsia="Times New Roman" w:cstheme="minorHAnsi"/>
          <w:b/>
        </w:rPr>
      </w:pPr>
    </w:p>
    <w:p w14:paraId="644F202B" w14:textId="77777777" w:rsidR="003556DA" w:rsidRPr="00EA5F3E" w:rsidRDefault="003556DA" w:rsidP="003E0AF2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  <w:b/>
        </w:rPr>
        <w:t xml:space="preserve">Rubric </w:t>
      </w:r>
      <w:r w:rsidR="003E0AF2" w:rsidRPr="00EA5F3E">
        <w:rPr>
          <w:rFonts w:eastAsia="Times New Roman" w:cstheme="minorHAnsi"/>
          <w:b/>
        </w:rPr>
        <w:t>(applies to each exercise)</w:t>
      </w:r>
    </w:p>
    <w:p w14:paraId="4A91F07B" w14:textId="77777777" w:rsidR="003556DA" w:rsidRPr="00EA5F3E" w:rsidRDefault="003556DA" w:rsidP="003556DA">
      <w:pPr>
        <w:textAlignment w:val="baseline"/>
        <w:rPr>
          <w:rFonts w:eastAsia="Times New Roman" w:cstheme="minorHAnsi"/>
          <w:b/>
        </w:rPr>
      </w:pPr>
    </w:p>
    <w:tbl>
      <w:tblPr>
        <w:tblStyle w:val="TableGrid"/>
        <w:tblW w:w="10710" w:type="dxa"/>
        <w:tblInd w:w="-635" w:type="dxa"/>
        <w:tblLook w:val="04A0" w:firstRow="1" w:lastRow="0" w:firstColumn="1" w:lastColumn="0" w:noHBand="0" w:noVBand="1"/>
      </w:tblPr>
      <w:tblGrid>
        <w:gridCol w:w="1697"/>
        <w:gridCol w:w="1678"/>
        <w:gridCol w:w="1746"/>
        <w:gridCol w:w="1620"/>
        <w:gridCol w:w="2056"/>
        <w:gridCol w:w="1913"/>
      </w:tblGrid>
      <w:tr w:rsidR="003556DA" w:rsidRPr="00EA5F3E" w14:paraId="7F727C73" w14:textId="77777777" w:rsidTr="003274B1">
        <w:tc>
          <w:tcPr>
            <w:tcW w:w="1710" w:type="dxa"/>
          </w:tcPr>
          <w:p w14:paraId="5BC376D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valuation criteria</w:t>
            </w:r>
          </w:p>
        </w:tc>
        <w:tc>
          <w:tcPr>
            <w:tcW w:w="1699" w:type="dxa"/>
          </w:tcPr>
          <w:p w14:paraId="74B44132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Not acceptable</w:t>
            </w:r>
          </w:p>
        </w:tc>
        <w:tc>
          <w:tcPr>
            <w:tcW w:w="1707" w:type="dxa"/>
          </w:tcPr>
          <w:p w14:paraId="4236027E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Below</w:t>
            </w:r>
          </w:p>
          <w:p w14:paraId="2D0A61D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1493" w:type="dxa"/>
          </w:tcPr>
          <w:p w14:paraId="0257FBD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verage</w:t>
            </w:r>
          </w:p>
        </w:tc>
        <w:tc>
          <w:tcPr>
            <w:tcW w:w="2137" w:type="dxa"/>
          </w:tcPr>
          <w:p w14:paraId="04659B0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Competent</w:t>
            </w:r>
          </w:p>
        </w:tc>
        <w:tc>
          <w:tcPr>
            <w:tcW w:w="1964" w:type="dxa"/>
          </w:tcPr>
          <w:p w14:paraId="48F87A23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Excellent</w:t>
            </w:r>
          </w:p>
        </w:tc>
      </w:tr>
      <w:tr w:rsidR="003556DA" w:rsidRPr="00EA5F3E" w14:paraId="16B3B2E9" w14:textId="77777777" w:rsidTr="003274B1">
        <w:tc>
          <w:tcPr>
            <w:tcW w:w="1710" w:type="dxa"/>
          </w:tcPr>
          <w:p w14:paraId="661D405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699" w:type="dxa"/>
          </w:tcPr>
          <w:p w14:paraId="0B3A0720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0% - 24%</w:t>
            </w:r>
          </w:p>
        </w:tc>
        <w:tc>
          <w:tcPr>
            <w:tcW w:w="1707" w:type="dxa"/>
          </w:tcPr>
          <w:p w14:paraId="4C300EF8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25%-49%</w:t>
            </w:r>
          </w:p>
        </w:tc>
        <w:tc>
          <w:tcPr>
            <w:tcW w:w="1493" w:type="dxa"/>
          </w:tcPr>
          <w:p w14:paraId="6ABB30B5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50-69%</w:t>
            </w:r>
          </w:p>
        </w:tc>
        <w:tc>
          <w:tcPr>
            <w:tcW w:w="2137" w:type="dxa"/>
          </w:tcPr>
          <w:p w14:paraId="2A48902F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70%-83%</w:t>
            </w:r>
          </w:p>
        </w:tc>
        <w:tc>
          <w:tcPr>
            <w:tcW w:w="1964" w:type="dxa"/>
          </w:tcPr>
          <w:p w14:paraId="3CD01B4A" w14:textId="77777777" w:rsidR="003556DA" w:rsidRPr="00EA5F3E" w:rsidRDefault="003556DA" w:rsidP="00AE0AFD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EA5F3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84%-100%</w:t>
            </w:r>
          </w:p>
        </w:tc>
      </w:tr>
      <w:tr w:rsidR="003556DA" w:rsidRPr="00EA5F3E" w14:paraId="429A34B6" w14:textId="77777777" w:rsidTr="003274B1">
        <w:tc>
          <w:tcPr>
            <w:tcW w:w="1710" w:type="dxa"/>
          </w:tcPr>
          <w:p w14:paraId="06E363F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Requirements in exercises </w:t>
            </w:r>
          </w:p>
          <w:p w14:paraId="5C7FEED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0</w:t>
            </w:r>
            <w:r w:rsidR="003274B1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32F9EF8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all requirements required</w:t>
            </w:r>
          </w:p>
        </w:tc>
        <w:tc>
          <w:tcPr>
            <w:tcW w:w="1707" w:type="dxa"/>
          </w:tcPr>
          <w:p w14:paraId="396767A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requirements are implemented.</w:t>
            </w:r>
          </w:p>
        </w:tc>
        <w:tc>
          <w:tcPr>
            <w:tcW w:w="1493" w:type="dxa"/>
          </w:tcPr>
          <w:p w14:paraId="4EFF9E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are implemented but some are malfunctioning.</w:t>
            </w:r>
          </w:p>
        </w:tc>
        <w:tc>
          <w:tcPr>
            <w:tcW w:w="2137" w:type="dxa"/>
          </w:tcPr>
          <w:p w14:paraId="3F67B6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requirements implemented.</w:t>
            </w:r>
          </w:p>
        </w:tc>
        <w:tc>
          <w:tcPr>
            <w:tcW w:w="1964" w:type="dxa"/>
          </w:tcPr>
          <w:p w14:paraId="08E07CB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All requirements are implemented </w:t>
            </w:r>
          </w:p>
          <w:p w14:paraId="271DF05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rrectly.</w:t>
            </w:r>
          </w:p>
        </w:tc>
      </w:tr>
      <w:tr w:rsidR="003556DA" w:rsidRPr="00EA5F3E" w14:paraId="2D82266C" w14:textId="77777777" w:rsidTr="003274B1">
        <w:tc>
          <w:tcPr>
            <w:tcW w:w="1710" w:type="dxa"/>
          </w:tcPr>
          <w:p w14:paraId="30E514A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struction/ Code Documentation</w:t>
            </w:r>
            <w:r w:rsidR="003274B1" w:rsidRPr="00EA5F3E">
              <w:rPr>
                <w:rFonts w:cstheme="minorHAnsi"/>
              </w:rPr>
              <w:t xml:space="preserve"> on python script</w:t>
            </w:r>
          </w:p>
          <w:p w14:paraId="5F56A2D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19B1C6D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No comments explaining code.</w:t>
            </w:r>
          </w:p>
          <w:p w14:paraId="5426949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ing screenshots</w:t>
            </w:r>
          </w:p>
        </w:tc>
        <w:tc>
          <w:tcPr>
            <w:tcW w:w="1707" w:type="dxa"/>
          </w:tcPr>
          <w:p w14:paraId="671FB80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Minor comments are implemented. </w:t>
            </w:r>
          </w:p>
        </w:tc>
        <w:tc>
          <w:tcPr>
            <w:tcW w:w="1493" w:type="dxa"/>
          </w:tcPr>
          <w:p w14:paraId="46E2D2F5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code is correctly commented.</w:t>
            </w:r>
          </w:p>
        </w:tc>
        <w:tc>
          <w:tcPr>
            <w:tcW w:w="2137" w:type="dxa"/>
          </w:tcPr>
          <w:p w14:paraId="06C3DD9E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ajority of code is correctly commented.</w:t>
            </w:r>
          </w:p>
        </w:tc>
        <w:tc>
          <w:tcPr>
            <w:tcW w:w="1964" w:type="dxa"/>
          </w:tcPr>
          <w:p w14:paraId="2319BD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is correctly commented.</w:t>
            </w:r>
          </w:p>
        </w:tc>
      </w:tr>
      <w:tr w:rsidR="003556DA" w:rsidRPr="00EA5F3E" w14:paraId="287A6E77" w14:textId="77777777" w:rsidTr="003274B1">
        <w:tc>
          <w:tcPr>
            <w:tcW w:w="1710" w:type="dxa"/>
          </w:tcPr>
          <w:p w14:paraId="7508D95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ten analysis</w:t>
            </w:r>
          </w:p>
          <w:p w14:paraId="6F8601B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Content</w:t>
            </w:r>
          </w:p>
          <w:p w14:paraId="02FBDA84" w14:textId="77777777" w:rsidR="003556DA" w:rsidRPr="00EA5F3E" w:rsidRDefault="00586CA7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15</w:t>
            </w:r>
            <w:r w:rsidR="003556DA" w:rsidRPr="00EA5F3E">
              <w:rPr>
                <w:rFonts w:cstheme="minorHAnsi"/>
              </w:rPr>
              <w:t>%</w:t>
            </w:r>
          </w:p>
        </w:tc>
        <w:tc>
          <w:tcPr>
            <w:tcW w:w="1699" w:type="dxa"/>
          </w:tcPr>
          <w:p w14:paraId="12FAAD22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Missed all the key ideas; very shallow.</w:t>
            </w:r>
          </w:p>
        </w:tc>
        <w:tc>
          <w:tcPr>
            <w:tcW w:w="1707" w:type="dxa"/>
          </w:tcPr>
          <w:p w14:paraId="35D0A72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hows some thinking and reasoning but most ideas are underdeveloped.</w:t>
            </w:r>
          </w:p>
        </w:tc>
        <w:tc>
          <w:tcPr>
            <w:tcW w:w="1493" w:type="dxa"/>
          </w:tcPr>
          <w:p w14:paraId="20A95DAF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thinking and reasoning applied with original thought on a few ideas.</w:t>
            </w:r>
          </w:p>
        </w:tc>
        <w:tc>
          <w:tcPr>
            <w:tcW w:w="2137" w:type="dxa"/>
          </w:tcPr>
          <w:p w14:paraId="1C7BC63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Indicates original thinking and develops ideas with sufficient and firm evidence.</w:t>
            </w:r>
          </w:p>
        </w:tc>
        <w:tc>
          <w:tcPr>
            <w:tcW w:w="1964" w:type="dxa"/>
          </w:tcPr>
          <w:p w14:paraId="5370C676" w14:textId="77777777" w:rsidR="003556DA" w:rsidRPr="00EA5F3E" w:rsidRDefault="003556DA" w:rsidP="00AE0AFD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EA5F3E">
              <w:rPr>
                <w:rFonts w:cstheme="minorHAnsi"/>
              </w:rPr>
              <w:t>Indicates synthesis of ideas, in-depth analysis and evidences original thought and support for the topic.</w:t>
            </w:r>
          </w:p>
        </w:tc>
      </w:tr>
      <w:tr w:rsidR="003556DA" w:rsidRPr="00EA5F3E" w14:paraId="5B4E7F04" w14:textId="77777777" w:rsidTr="003274B1">
        <w:tc>
          <w:tcPr>
            <w:tcW w:w="1710" w:type="dxa"/>
          </w:tcPr>
          <w:p w14:paraId="7BEC9DA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Written analysis report format and organization</w:t>
            </w:r>
          </w:p>
          <w:p w14:paraId="3F68E20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5%</w:t>
            </w:r>
          </w:p>
        </w:tc>
        <w:tc>
          <w:tcPr>
            <w:tcW w:w="1699" w:type="dxa"/>
          </w:tcPr>
          <w:p w14:paraId="35B37EE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Writing lacks logical organization. It shows no coherence and ideas lack unity. </w:t>
            </w:r>
            <w:r w:rsidRPr="00EA5F3E">
              <w:rPr>
                <w:rFonts w:cstheme="minorHAnsi"/>
              </w:rPr>
              <w:lastRenderedPageBreak/>
              <w:t>Serious errors. No transitions.</w:t>
            </w:r>
          </w:p>
          <w:p w14:paraId="421860C0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very messy.</w:t>
            </w:r>
          </w:p>
        </w:tc>
        <w:tc>
          <w:tcPr>
            <w:tcW w:w="1707" w:type="dxa"/>
          </w:tcPr>
          <w:p w14:paraId="3C4470C1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Writing lacks logical organization. It shows some coherence but ideas lack unity. Serious errors.</w:t>
            </w:r>
          </w:p>
          <w:p w14:paraId="28A66F2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Format needs attention, some major errors.</w:t>
            </w:r>
          </w:p>
        </w:tc>
        <w:tc>
          <w:tcPr>
            <w:tcW w:w="1493" w:type="dxa"/>
          </w:tcPr>
          <w:p w14:paraId="14024F1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Writing is coherent and logically organized. Some points remain misplaced.</w:t>
            </w:r>
          </w:p>
          <w:p w14:paraId="37A0A967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Format is neat but has some assembly errors.</w:t>
            </w:r>
          </w:p>
        </w:tc>
        <w:tc>
          <w:tcPr>
            <w:tcW w:w="2137" w:type="dxa"/>
          </w:tcPr>
          <w:p w14:paraId="298FA6EA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 xml:space="preserve">Writing is coherent and logically organized with transitions used between ideas and paragraphs to create coherence. </w:t>
            </w:r>
            <w:r w:rsidRPr="00EA5F3E">
              <w:rPr>
                <w:rFonts w:cstheme="minorHAnsi"/>
              </w:rPr>
              <w:lastRenderedPageBreak/>
              <w:t>Overall unity of ideas is present. Format is neat and correctly assembled.</w:t>
            </w:r>
          </w:p>
        </w:tc>
        <w:tc>
          <w:tcPr>
            <w:tcW w:w="1964" w:type="dxa"/>
          </w:tcPr>
          <w:p w14:paraId="07033853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 xml:space="preserve">Writing shows high degree of attention to logic and reasoning of all points. Unity clearly leads the </w:t>
            </w:r>
            <w:r w:rsidRPr="00EA5F3E">
              <w:rPr>
                <w:rFonts w:cstheme="minorHAnsi"/>
              </w:rPr>
              <w:lastRenderedPageBreak/>
              <w:t>reader to the conclusion.</w:t>
            </w:r>
          </w:p>
          <w:p w14:paraId="21948F69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Format is neat and correctly assembled with professional look.</w:t>
            </w:r>
          </w:p>
        </w:tc>
      </w:tr>
      <w:tr w:rsidR="003556DA" w:rsidRPr="00EA5F3E" w14:paraId="606166B7" w14:textId="77777777" w:rsidTr="003274B1">
        <w:tc>
          <w:tcPr>
            <w:tcW w:w="1710" w:type="dxa"/>
          </w:tcPr>
          <w:p w14:paraId="6D6BAE6B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lastRenderedPageBreak/>
              <w:t>Demonstration Video</w:t>
            </w:r>
          </w:p>
          <w:p w14:paraId="570F234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25%</w:t>
            </w:r>
          </w:p>
        </w:tc>
        <w:tc>
          <w:tcPr>
            <w:tcW w:w="1699" w:type="dxa"/>
          </w:tcPr>
          <w:p w14:paraId="7AC91D8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 xml:space="preserve">Very weak no mention of the code changes. Execution of code not demonstrated. </w:t>
            </w:r>
          </w:p>
        </w:tc>
        <w:tc>
          <w:tcPr>
            <w:tcW w:w="1707" w:type="dxa"/>
          </w:tcPr>
          <w:p w14:paraId="107FA45C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Some parts of the code changes presented.</w:t>
            </w:r>
          </w:p>
          <w:p w14:paraId="0BD113E6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Execution of code partially demonstrated.</w:t>
            </w:r>
          </w:p>
        </w:tc>
        <w:tc>
          <w:tcPr>
            <w:tcW w:w="1493" w:type="dxa"/>
          </w:tcPr>
          <w:p w14:paraId="6EF5140D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but without explanation why. Code demonstrated.</w:t>
            </w:r>
          </w:p>
          <w:p w14:paraId="4B0F2B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2137" w:type="dxa"/>
          </w:tcPr>
          <w:p w14:paraId="1FF4C848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ll code changes presented with explanation, exceeding time limit. Code demonstrated.</w:t>
            </w:r>
          </w:p>
          <w:p w14:paraId="0CB42B1B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  <w:tc>
          <w:tcPr>
            <w:tcW w:w="1964" w:type="dxa"/>
          </w:tcPr>
          <w:p w14:paraId="76E66014" w14:textId="77777777" w:rsidR="003556DA" w:rsidRPr="00EA5F3E" w:rsidRDefault="003556DA" w:rsidP="00AE0AFD">
            <w:pPr>
              <w:rPr>
                <w:rFonts w:cstheme="minorHAnsi"/>
              </w:rPr>
            </w:pPr>
            <w:r w:rsidRPr="00EA5F3E">
              <w:rPr>
                <w:rFonts w:cstheme="minorHAnsi"/>
              </w:rPr>
              <w:t>A comprehensive view of all code changes presented with explanation, within time limit. Code demonstrated.</w:t>
            </w:r>
          </w:p>
          <w:p w14:paraId="7F00E516" w14:textId="77777777" w:rsidR="003556DA" w:rsidRPr="00EA5F3E" w:rsidRDefault="003556DA" w:rsidP="00AE0AFD">
            <w:pPr>
              <w:rPr>
                <w:rFonts w:cstheme="minorHAnsi"/>
              </w:rPr>
            </w:pPr>
          </w:p>
        </w:tc>
      </w:tr>
    </w:tbl>
    <w:p w14:paraId="13AE5FB6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239A8BCE" w14:textId="77777777" w:rsidR="00277496" w:rsidRPr="00EA5F3E" w:rsidRDefault="00277496" w:rsidP="00277496">
      <w:pPr>
        <w:rPr>
          <w:rFonts w:cstheme="minorHAnsi"/>
          <w:u w:val="single"/>
        </w:rPr>
      </w:pPr>
    </w:p>
    <w:p w14:paraId="7AF22AA2" w14:textId="77777777" w:rsidR="00C54313" w:rsidRPr="00EA5F3E" w:rsidRDefault="00C54313" w:rsidP="00C54313">
      <w:pPr>
        <w:textAlignment w:val="baseline"/>
        <w:rPr>
          <w:rFonts w:cstheme="minorHAnsi"/>
          <w:b/>
        </w:rPr>
      </w:pPr>
      <w:r w:rsidRPr="00EA5F3E">
        <w:rPr>
          <w:rFonts w:cstheme="minorHAnsi"/>
          <w:b/>
        </w:rPr>
        <w:t>Demonstration Video Recording </w:t>
      </w:r>
    </w:p>
    <w:p w14:paraId="375A9006" w14:textId="674C260C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Please record a short video (max </w:t>
      </w:r>
      <w:r w:rsidR="006D7919">
        <w:rPr>
          <w:rFonts w:cstheme="minorHAnsi"/>
        </w:rPr>
        <w:t>10</w:t>
      </w:r>
      <w:r w:rsidRPr="00EA5F3E">
        <w:rPr>
          <w:rFonts w:cstheme="minorHAnsi"/>
        </w:rPr>
        <w:t> minutes) to explain/demonstrate your assignment solution. You may use the Windows 10 Game bar to do the recording: </w:t>
      </w:r>
    </w:p>
    <w:p w14:paraId="285403BB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1. Press the Windows key + G at the same time to open the Game Bar dialog. </w:t>
      </w:r>
    </w:p>
    <w:p w14:paraId="3A1FF6B3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2. Check the "Yes, this is a game" checkbox to load the Game Bar.  </w:t>
      </w:r>
    </w:p>
    <w:p w14:paraId="7747FBB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3. Click on the Start Recording button (or Win + Alt + R) to begin capturing the video. </w:t>
      </w:r>
    </w:p>
    <w:p w14:paraId="1F911272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4. Stop the recording by clicking on the red recording bar that will be on the top right of the program window. </w:t>
      </w:r>
    </w:p>
    <w:p w14:paraId="1B7D6D44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(If it disappears on you, press Win + G again to bring the Game Bar back.) </w:t>
      </w:r>
    </w:p>
    <w:p w14:paraId="35D598FA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You'll find your recorded video (MP4 file), under the Videos folder in a subfolder called Captures. </w:t>
      </w:r>
    </w:p>
    <w:p w14:paraId="5E5A8F67" w14:textId="77777777" w:rsidR="002A03AB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>Or</w:t>
      </w:r>
    </w:p>
    <w:p w14:paraId="533C416D" w14:textId="77777777" w:rsidR="00C54313" w:rsidRPr="00EA5F3E" w:rsidRDefault="00C54313" w:rsidP="00C54313">
      <w:pPr>
        <w:textAlignment w:val="baseline"/>
        <w:rPr>
          <w:rFonts w:cstheme="minorHAnsi"/>
        </w:rPr>
      </w:pPr>
      <w:r w:rsidRPr="00EA5F3E">
        <w:rPr>
          <w:rFonts w:cstheme="minorHAnsi"/>
        </w:rPr>
        <w:t xml:space="preserve"> </w:t>
      </w:r>
      <w:r w:rsidR="002A03AB" w:rsidRPr="00EA5F3E">
        <w:rPr>
          <w:rFonts w:cstheme="minorHAnsi"/>
        </w:rPr>
        <w:t>Y</w:t>
      </w:r>
      <w:r w:rsidRPr="00EA5F3E">
        <w:rPr>
          <w:rFonts w:cstheme="minorHAnsi"/>
        </w:rPr>
        <w:t>ou can use any other video recording package freely available.</w:t>
      </w:r>
    </w:p>
    <w:p w14:paraId="49A6D8BA" w14:textId="4C1542F8" w:rsidR="00FA7BF4" w:rsidRPr="00EA5F3E" w:rsidRDefault="00FA7BF4" w:rsidP="00277496">
      <w:pPr>
        <w:textAlignment w:val="baseline"/>
        <w:rPr>
          <w:rFonts w:eastAsia="Times New Roman" w:cstheme="minorHAnsi"/>
        </w:rPr>
      </w:pPr>
    </w:p>
    <w:p w14:paraId="25DC5724" w14:textId="77777777" w:rsidR="00691E54" w:rsidRDefault="00691E54" w:rsidP="00277496">
      <w:pPr>
        <w:textAlignment w:val="baseline"/>
        <w:rPr>
          <w:rFonts w:eastAsia="Times New Roman" w:cstheme="minorHAnsi"/>
        </w:rPr>
      </w:pPr>
    </w:p>
    <w:p w14:paraId="66B6F9BC" w14:textId="110C7475" w:rsidR="00E07B34" w:rsidRPr="00EA5F3E" w:rsidRDefault="00E07B34" w:rsidP="00277496">
      <w:pPr>
        <w:textAlignment w:val="baseline"/>
        <w:rPr>
          <w:rFonts w:eastAsia="Times New Roman" w:cstheme="minorHAnsi"/>
        </w:rPr>
      </w:pPr>
      <w:r w:rsidRPr="00EA5F3E">
        <w:rPr>
          <w:rFonts w:eastAsia="Times New Roman" w:cstheme="minorHAnsi"/>
        </w:rPr>
        <w:t>References:</w:t>
      </w:r>
    </w:p>
    <w:p w14:paraId="77FA568F" w14:textId="59D794FF" w:rsidR="00E07B34" w:rsidRPr="00EA5F3E" w:rsidRDefault="00E07B34" w:rsidP="00277496">
      <w:pPr>
        <w:textAlignment w:val="baseline"/>
        <w:rPr>
          <w:rFonts w:eastAsia="Times New Roman" w:cstheme="minorHAnsi"/>
        </w:rPr>
      </w:pPr>
    </w:p>
    <w:p w14:paraId="3E7BEDF4" w14:textId="0498FB9F" w:rsidR="00E07B34" w:rsidRPr="0008175B" w:rsidRDefault="00D81691" w:rsidP="00E07B34">
      <w:pPr>
        <w:pStyle w:val="ListParagraph"/>
        <w:numPr>
          <w:ilvl w:val="0"/>
          <w:numId w:val="33"/>
        </w:numPr>
        <w:textAlignment w:val="baseline"/>
        <w:rPr>
          <w:rFonts w:eastAsia="Times New Roman" w:cstheme="minorHAnsi"/>
        </w:rPr>
      </w:pPr>
      <w:hyperlink r:id="rId10" w:history="1">
        <w:r w:rsidR="00E75B74">
          <w:rPr>
            <w:rStyle w:val="Hyperlink"/>
            <w:rFonts w:eastAsia="Times New Roman" w:cstheme="minorHAnsi"/>
          </w:rPr>
          <w:t>Dataset</w:t>
        </w:r>
      </w:hyperlink>
      <w:r w:rsidR="00E75B74">
        <w:rPr>
          <w:rStyle w:val="Hyperlink"/>
          <w:rFonts w:eastAsia="Times New Roman" w:cstheme="minorHAnsi"/>
        </w:rPr>
        <w:t xml:space="preserve"> </w:t>
      </w:r>
      <w:proofErr w:type="spellStart"/>
      <w:r w:rsidR="00E75B74">
        <w:rPr>
          <w:rStyle w:val="Hyperlink"/>
          <w:rFonts w:eastAsia="Times New Roman" w:cstheme="minorHAnsi"/>
        </w:rPr>
        <w:t>recipies</w:t>
      </w:r>
      <w:proofErr w:type="spellEnd"/>
      <w:r w:rsidR="00E75B74">
        <w:rPr>
          <w:rStyle w:val="Hyperlink"/>
          <w:rFonts w:eastAsia="Times New Roman" w:cstheme="minorHAnsi"/>
        </w:rPr>
        <w:t xml:space="preserve"> : </w:t>
      </w:r>
      <w:hyperlink r:id="rId11" w:history="1">
        <w:r w:rsidR="00E75B74">
          <w:rPr>
            <w:rStyle w:val="Hyperlink"/>
          </w:rPr>
          <w:t>Recipe Ingredients Dataset | Kaggle</w:t>
        </w:r>
      </w:hyperlink>
    </w:p>
    <w:p w14:paraId="7BF9C6B8" w14:textId="78762BFE" w:rsidR="0008175B" w:rsidRPr="00964706" w:rsidRDefault="00D81691" w:rsidP="00E07B34">
      <w:pPr>
        <w:pStyle w:val="ListParagraph"/>
        <w:numPr>
          <w:ilvl w:val="0"/>
          <w:numId w:val="33"/>
        </w:numPr>
        <w:textAlignment w:val="baseline"/>
        <w:rPr>
          <w:rFonts w:eastAsia="Times New Roman" w:cstheme="minorHAnsi"/>
        </w:rPr>
      </w:pPr>
      <w:hyperlink r:id="rId12" w:history="1">
        <w:r w:rsidR="0040798F" w:rsidRPr="00540F6F">
          <w:rPr>
            <w:rStyle w:val="Hyperlink"/>
            <w:rFonts w:eastAsia="Times New Roman" w:cstheme="minorHAnsi"/>
          </w:rPr>
          <w:t>http://jmcauley.ucsd.edu/data/amazon/links.html</w:t>
        </w:r>
      </w:hyperlink>
      <w:r w:rsidR="0040798F">
        <w:rPr>
          <w:rFonts w:eastAsia="Times New Roman" w:cstheme="minorHAnsi"/>
        </w:rPr>
        <w:t xml:space="preserve"> </w:t>
      </w:r>
    </w:p>
    <w:p w14:paraId="1CD661C0" w14:textId="100CFF5A" w:rsidR="00964706" w:rsidRDefault="00964706" w:rsidP="00964706">
      <w:pPr>
        <w:textAlignment w:val="baseline"/>
        <w:rPr>
          <w:rFonts w:eastAsia="Times New Roman" w:cstheme="minorHAnsi"/>
        </w:rPr>
      </w:pPr>
    </w:p>
    <w:p w14:paraId="5DACD0FF" w14:textId="49DAB468" w:rsidR="007E33E2" w:rsidRDefault="007E33E2" w:rsidP="00964706">
      <w:pPr>
        <w:textAlignment w:val="baseline"/>
        <w:rPr>
          <w:rFonts w:eastAsia="Times New Roman" w:cstheme="minorHAnsi"/>
        </w:rPr>
      </w:pPr>
    </w:p>
    <w:p w14:paraId="6647D797" w14:textId="6D26A594" w:rsidR="007E33E2" w:rsidRDefault="007E33E2" w:rsidP="00964706">
      <w:pPr>
        <w:textAlignment w:val="baseline"/>
        <w:rPr>
          <w:rFonts w:eastAsia="Times New Roman" w:cstheme="minorHAnsi"/>
        </w:rPr>
      </w:pPr>
    </w:p>
    <w:p w14:paraId="76B2DFB9" w14:textId="77777777" w:rsidR="00E75B74" w:rsidRPr="00EA5F3E" w:rsidRDefault="00E75B74" w:rsidP="00964706">
      <w:pPr>
        <w:pStyle w:val="ListParagraph"/>
        <w:textAlignment w:val="baseline"/>
        <w:rPr>
          <w:rFonts w:eastAsia="Times New Roman" w:cstheme="minorHAnsi"/>
        </w:rPr>
      </w:pPr>
    </w:p>
    <w:p w14:paraId="38724BCD" w14:textId="77777777" w:rsidR="00E07B34" w:rsidRPr="009426F5" w:rsidRDefault="00E07B34" w:rsidP="009426F5">
      <w:pPr>
        <w:pStyle w:val="ListParagraph"/>
        <w:textAlignment w:val="baseline"/>
        <w:rPr>
          <w:rFonts w:eastAsia="Times New Roman" w:cstheme="minorHAnsi"/>
          <w:sz w:val="24"/>
          <w:szCs w:val="24"/>
        </w:rPr>
      </w:pPr>
    </w:p>
    <w:sectPr w:rsidR="00E07B34" w:rsidRPr="009426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laa Al-Slaity" w:date="2022-03-20T14:24:00Z" w:initials="AAS">
    <w:p w14:paraId="41EC4BB4" w14:textId="77777777" w:rsidR="0040798F" w:rsidRDefault="0040798F" w:rsidP="00F77DE9">
      <w:pPr>
        <w:pStyle w:val="CommentText"/>
      </w:pPr>
      <w:r>
        <w:rPr>
          <w:rStyle w:val="CommentReference"/>
        </w:rPr>
        <w:annotationRef/>
      </w:r>
      <w:r>
        <w:t>A &amp; b?</w:t>
      </w:r>
    </w:p>
    <w:p w14:paraId="1EF942A5" w14:textId="387184AD" w:rsidR="00B501AB" w:rsidRDefault="00B501AB" w:rsidP="00F77DE9">
      <w:pPr>
        <w:pStyle w:val="CommentText"/>
      </w:pPr>
      <w:r>
        <w:t xml:space="preserve">Correct a and b </w:t>
      </w:r>
    </w:p>
  </w:comment>
  <w:comment w:id="1" w:author="Mayy Habayeb" w:date="2022-03-20T17:59:00Z" w:initials="MH">
    <w:p w14:paraId="0602DE69" w14:textId="06A7594D" w:rsidR="00D30C1D" w:rsidRDefault="00D30C1D">
      <w:pPr>
        <w:pStyle w:val="CommentText"/>
      </w:pPr>
      <w:r>
        <w:rPr>
          <w:rStyle w:val="CommentReference"/>
        </w:rPr>
        <w:annotationRef/>
      </w:r>
      <w:r>
        <w:t>Correct a &amp; b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EF942A5" w15:done="1"/>
  <w15:commentEx w15:paraId="0602DE69" w15:paraIdParent="1EF942A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E1B7AD" w16cex:dateUtc="2022-03-20T18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EF942A5" w16cid:durableId="25E1B7AD"/>
  <w16cid:commentId w16cid:paraId="0602DE69" w16cid:durableId="25E1EA1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F4358"/>
    <w:multiLevelType w:val="hybridMultilevel"/>
    <w:tmpl w:val="B1188DC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C5E52"/>
    <w:multiLevelType w:val="hybridMultilevel"/>
    <w:tmpl w:val="5234093C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04524E"/>
    <w:multiLevelType w:val="hybridMultilevel"/>
    <w:tmpl w:val="7076D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1050E"/>
    <w:multiLevelType w:val="hybridMultilevel"/>
    <w:tmpl w:val="3CD2A15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326D1C"/>
    <w:multiLevelType w:val="hybridMultilevel"/>
    <w:tmpl w:val="0DBA1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2845EC"/>
    <w:multiLevelType w:val="hybridMultilevel"/>
    <w:tmpl w:val="57560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642F76"/>
    <w:multiLevelType w:val="hybridMultilevel"/>
    <w:tmpl w:val="0D00FF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B62E4"/>
    <w:multiLevelType w:val="multilevel"/>
    <w:tmpl w:val="03482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7B737C7"/>
    <w:multiLevelType w:val="hybridMultilevel"/>
    <w:tmpl w:val="3F02A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A00218"/>
    <w:multiLevelType w:val="hybridMultilevel"/>
    <w:tmpl w:val="963C0898"/>
    <w:lvl w:ilvl="0" w:tplc="2D64A81A">
      <w:start w:val="1"/>
      <w:numFmt w:val="decimal"/>
      <w:lvlText w:val="%1-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952ABE"/>
    <w:multiLevelType w:val="hybridMultilevel"/>
    <w:tmpl w:val="CA501B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03E9B"/>
    <w:multiLevelType w:val="hybridMultilevel"/>
    <w:tmpl w:val="9020C8B6"/>
    <w:lvl w:ilvl="0" w:tplc="7608A1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90C05"/>
    <w:multiLevelType w:val="hybridMultilevel"/>
    <w:tmpl w:val="1EE8F2E8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C3667E"/>
    <w:multiLevelType w:val="hybridMultilevel"/>
    <w:tmpl w:val="E3A24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0315188"/>
    <w:multiLevelType w:val="hybridMultilevel"/>
    <w:tmpl w:val="2DC8BF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6D525E"/>
    <w:multiLevelType w:val="multilevel"/>
    <w:tmpl w:val="67B88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2272451"/>
    <w:multiLevelType w:val="hybridMultilevel"/>
    <w:tmpl w:val="F0404ADC"/>
    <w:lvl w:ilvl="0" w:tplc="1D3E2C3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2952DB"/>
    <w:multiLevelType w:val="hybridMultilevel"/>
    <w:tmpl w:val="AC0A7F6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4D8070EF"/>
    <w:multiLevelType w:val="hybridMultilevel"/>
    <w:tmpl w:val="ACBE9F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E275D9"/>
    <w:multiLevelType w:val="multilevel"/>
    <w:tmpl w:val="8BACC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000330"/>
    <w:multiLevelType w:val="hybridMultilevel"/>
    <w:tmpl w:val="CCDEF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11243"/>
    <w:multiLevelType w:val="hybridMultilevel"/>
    <w:tmpl w:val="4C328B4C"/>
    <w:lvl w:ilvl="0" w:tplc="022E0020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3909E7"/>
    <w:multiLevelType w:val="hybridMultilevel"/>
    <w:tmpl w:val="44087D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DB3A43"/>
    <w:multiLevelType w:val="hybridMultilevel"/>
    <w:tmpl w:val="C0CE4BC4"/>
    <w:lvl w:ilvl="0" w:tplc="1D3E2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F2A40"/>
    <w:multiLevelType w:val="hybridMultilevel"/>
    <w:tmpl w:val="32D8D5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6B946B15"/>
    <w:multiLevelType w:val="hybridMultilevel"/>
    <w:tmpl w:val="B6A425E8"/>
    <w:lvl w:ilvl="0" w:tplc="D6227CA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D334FF"/>
    <w:multiLevelType w:val="multilevel"/>
    <w:tmpl w:val="8C7A8F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D731B5"/>
    <w:multiLevelType w:val="hybridMultilevel"/>
    <w:tmpl w:val="6D70C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17621F"/>
    <w:multiLevelType w:val="multilevel"/>
    <w:tmpl w:val="15B89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A264FCD"/>
    <w:multiLevelType w:val="hybridMultilevel"/>
    <w:tmpl w:val="69426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87513F"/>
    <w:multiLevelType w:val="hybridMultilevel"/>
    <w:tmpl w:val="04A69D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21"/>
  </w:num>
  <w:num w:numId="3">
    <w:abstractNumId w:val="25"/>
  </w:num>
  <w:num w:numId="4">
    <w:abstractNumId w:val="26"/>
  </w:num>
  <w:num w:numId="5">
    <w:abstractNumId w:val="9"/>
  </w:num>
  <w:num w:numId="6">
    <w:abstractNumId w:val="24"/>
  </w:num>
  <w:num w:numId="7">
    <w:abstractNumId w:val="17"/>
  </w:num>
  <w:num w:numId="8">
    <w:abstractNumId w:val="5"/>
  </w:num>
  <w:num w:numId="9">
    <w:abstractNumId w:val="14"/>
  </w:num>
  <w:num w:numId="10">
    <w:abstractNumId w:val="19"/>
  </w:num>
  <w:num w:numId="11">
    <w:abstractNumId w:val="16"/>
  </w:num>
  <w:num w:numId="12">
    <w:abstractNumId w:val="1"/>
  </w:num>
  <w:num w:numId="13">
    <w:abstractNumId w:val="23"/>
  </w:num>
  <w:num w:numId="14">
    <w:abstractNumId w:val="11"/>
  </w:num>
  <w:num w:numId="15">
    <w:abstractNumId w:val="12"/>
  </w:num>
  <w:num w:numId="16">
    <w:abstractNumId w:val="29"/>
  </w:num>
  <w:num w:numId="17">
    <w:abstractNumId w:val="2"/>
  </w:num>
  <w:num w:numId="18">
    <w:abstractNumId w:val="13"/>
  </w:num>
  <w:num w:numId="19">
    <w:abstractNumId w:val="10"/>
  </w:num>
  <w:num w:numId="20">
    <w:abstractNumId w:val="20"/>
  </w:num>
  <w:num w:numId="21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</w:num>
  <w:num w:numId="28">
    <w:abstractNumId w:val="8"/>
  </w:num>
  <w:num w:numId="29">
    <w:abstractNumId w:val="4"/>
  </w:num>
  <w:num w:numId="30">
    <w:abstractNumId w:val="27"/>
  </w:num>
  <w:num w:numId="31">
    <w:abstractNumId w:val="3"/>
  </w:num>
  <w:num w:numId="32">
    <w:abstractNumId w:val="0"/>
  </w:num>
  <w:num w:numId="33">
    <w:abstractNumId w:val="6"/>
  </w:num>
  <w:num w:numId="34">
    <w:abstractNumId w:val="28"/>
  </w:num>
  <w:num w:numId="35">
    <w:abstractNumId w:val="30"/>
  </w:num>
  <w:num w:numId="36">
    <w:abstractNumId w:val="22"/>
  </w:num>
  <w:num w:numId="37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laa Al-Slaity">
    <w15:presenceInfo w15:providerId="None" w15:userId="Alaa Al-Slaity"/>
  </w15:person>
  <w15:person w15:author="Mayy Habayeb">
    <w15:presenceInfo w15:providerId="AD" w15:userId="S-1-5-21-1645522239-343818398-682003330-58732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MDK3NDaxMDc3NDFT0lEKTi0uzszPAykwqgUAfpf7eiwAAAA="/>
  </w:docVars>
  <w:rsids>
    <w:rsidRoot w:val="000E7D59"/>
    <w:rsid w:val="00011785"/>
    <w:rsid w:val="00015F9E"/>
    <w:rsid w:val="00044042"/>
    <w:rsid w:val="000479C3"/>
    <w:rsid w:val="0005667E"/>
    <w:rsid w:val="00056E7E"/>
    <w:rsid w:val="00060997"/>
    <w:rsid w:val="00070E40"/>
    <w:rsid w:val="00080F81"/>
    <w:rsid w:val="0008175B"/>
    <w:rsid w:val="00092A74"/>
    <w:rsid w:val="000970EF"/>
    <w:rsid w:val="000A1BFB"/>
    <w:rsid w:val="000C1027"/>
    <w:rsid w:val="000D0665"/>
    <w:rsid w:val="000D119C"/>
    <w:rsid w:val="000E0C70"/>
    <w:rsid w:val="000E3416"/>
    <w:rsid w:val="000E5146"/>
    <w:rsid w:val="000E7D59"/>
    <w:rsid w:val="000F2FD9"/>
    <w:rsid w:val="00110561"/>
    <w:rsid w:val="00120076"/>
    <w:rsid w:val="001330B1"/>
    <w:rsid w:val="00145B6C"/>
    <w:rsid w:val="00147D39"/>
    <w:rsid w:val="001541FB"/>
    <w:rsid w:val="0015703E"/>
    <w:rsid w:val="00163013"/>
    <w:rsid w:val="00180CFF"/>
    <w:rsid w:val="00194373"/>
    <w:rsid w:val="00195702"/>
    <w:rsid w:val="001962A7"/>
    <w:rsid w:val="001A1E41"/>
    <w:rsid w:val="001B07BF"/>
    <w:rsid w:val="001C1984"/>
    <w:rsid w:val="001D3727"/>
    <w:rsid w:val="00221808"/>
    <w:rsid w:val="002369AD"/>
    <w:rsid w:val="00263B99"/>
    <w:rsid w:val="002662D7"/>
    <w:rsid w:val="00277496"/>
    <w:rsid w:val="002820A3"/>
    <w:rsid w:val="00291D80"/>
    <w:rsid w:val="002A03AB"/>
    <w:rsid w:val="002B031D"/>
    <w:rsid w:val="002B2A99"/>
    <w:rsid w:val="002C250D"/>
    <w:rsid w:val="002D399A"/>
    <w:rsid w:val="002E4AD6"/>
    <w:rsid w:val="002F2196"/>
    <w:rsid w:val="003159D3"/>
    <w:rsid w:val="003274B1"/>
    <w:rsid w:val="003511F6"/>
    <w:rsid w:val="003556DA"/>
    <w:rsid w:val="0036556D"/>
    <w:rsid w:val="00371E79"/>
    <w:rsid w:val="00380ADD"/>
    <w:rsid w:val="00380FBF"/>
    <w:rsid w:val="003874A2"/>
    <w:rsid w:val="003A2326"/>
    <w:rsid w:val="003A5CA6"/>
    <w:rsid w:val="003B2B67"/>
    <w:rsid w:val="003B38BF"/>
    <w:rsid w:val="003C3DC1"/>
    <w:rsid w:val="003D39DA"/>
    <w:rsid w:val="003D53CC"/>
    <w:rsid w:val="003E0AF2"/>
    <w:rsid w:val="003F5A98"/>
    <w:rsid w:val="0040798F"/>
    <w:rsid w:val="004207BB"/>
    <w:rsid w:val="00425B8A"/>
    <w:rsid w:val="00434DCE"/>
    <w:rsid w:val="004609FA"/>
    <w:rsid w:val="004822CE"/>
    <w:rsid w:val="00492775"/>
    <w:rsid w:val="00492ADD"/>
    <w:rsid w:val="00496BBA"/>
    <w:rsid w:val="004B3A23"/>
    <w:rsid w:val="004C21DB"/>
    <w:rsid w:val="004C5040"/>
    <w:rsid w:val="004C61C0"/>
    <w:rsid w:val="004F7A14"/>
    <w:rsid w:val="00520D97"/>
    <w:rsid w:val="005306C5"/>
    <w:rsid w:val="00537A75"/>
    <w:rsid w:val="00537D23"/>
    <w:rsid w:val="00543179"/>
    <w:rsid w:val="005854AC"/>
    <w:rsid w:val="00586CA7"/>
    <w:rsid w:val="005A3DC3"/>
    <w:rsid w:val="005A6DE2"/>
    <w:rsid w:val="005B4073"/>
    <w:rsid w:val="005E2F53"/>
    <w:rsid w:val="006005BB"/>
    <w:rsid w:val="00622E43"/>
    <w:rsid w:val="0062363A"/>
    <w:rsid w:val="00627003"/>
    <w:rsid w:val="00630E71"/>
    <w:rsid w:val="00636338"/>
    <w:rsid w:val="00640AF5"/>
    <w:rsid w:val="00665E86"/>
    <w:rsid w:val="00691E54"/>
    <w:rsid w:val="006957DA"/>
    <w:rsid w:val="006A6B15"/>
    <w:rsid w:val="006B3575"/>
    <w:rsid w:val="006D1BD2"/>
    <w:rsid w:val="006D7919"/>
    <w:rsid w:val="006E6E8F"/>
    <w:rsid w:val="00714B61"/>
    <w:rsid w:val="00722095"/>
    <w:rsid w:val="0074017B"/>
    <w:rsid w:val="0074665F"/>
    <w:rsid w:val="007651DA"/>
    <w:rsid w:val="0077289E"/>
    <w:rsid w:val="0077724E"/>
    <w:rsid w:val="0078357F"/>
    <w:rsid w:val="00792834"/>
    <w:rsid w:val="0079632D"/>
    <w:rsid w:val="00797A5F"/>
    <w:rsid w:val="007A766B"/>
    <w:rsid w:val="007B2E6C"/>
    <w:rsid w:val="007B365D"/>
    <w:rsid w:val="007C6D7A"/>
    <w:rsid w:val="007E33E2"/>
    <w:rsid w:val="007E6B68"/>
    <w:rsid w:val="008061D0"/>
    <w:rsid w:val="00812047"/>
    <w:rsid w:val="00812DBC"/>
    <w:rsid w:val="00814451"/>
    <w:rsid w:val="008208F5"/>
    <w:rsid w:val="00831D07"/>
    <w:rsid w:val="00836796"/>
    <w:rsid w:val="00837593"/>
    <w:rsid w:val="00852489"/>
    <w:rsid w:val="00853740"/>
    <w:rsid w:val="00863453"/>
    <w:rsid w:val="00890C48"/>
    <w:rsid w:val="008B5CCF"/>
    <w:rsid w:val="008D1AD0"/>
    <w:rsid w:val="008E12A1"/>
    <w:rsid w:val="009116BF"/>
    <w:rsid w:val="009179E7"/>
    <w:rsid w:val="009202AC"/>
    <w:rsid w:val="00923487"/>
    <w:rsid w:val="00924B61"/>
    <w:rsid w:val="00924BBE"/>
    <w:rsid w:val="00926A70"/>
    <w:rsid w:val="009418FF"/>
    <w:rsid w:val="009426F5"/>
    <w:rsid w:val="00964706"/>
    <w:rsid w:val="00976C8E"/>
    <w:rsid w:val="009875CF"/>
    <w:rsid w:val="00991937"/>
    <w:rsid w:val="00996123"/>
    <w:rsid w:val="009D5588"/>
    <w:rsid w:val="009F38B8"/>
    <w:rsid w:val="00A60194"/>
    <w:rsid w:val="00A63404"/>
    <w:rsid w:val="00A91A40"/>
    <w:rsid w:val="00A91C63"/>
    <w:rsid w:val="00AB025D"/>
    <w:rsid w:val="00AB50CB"/>
    <w:rsid w:val="00AB5187"/>
    <w:rsid w:val="00AD5836"/>
    <w:rsid w:val="00AD67EA"/>
    <w:rsid w:val="00AE2A6A"/>
    <w:rsid w:val="00AF5C9C"/>
    <w:rsid w:val="00B01BD4"/>
    <w:rsid w:val="00B02148"/>
    <w:rsid w:val="00B1399E"/>
    <w:rsid w:val="00B15862"/>
    <w:rsid w:val="00B223CD"/>
    <w:rsid w:val="00B274FE"/>
    <w:rsid w:val="00B40A14"/>
    <w:rsid w:val="00B4547E"/>
    <w:rsid w:val="00B460A1"/>
    <w:rsid w:val="00B501AB"/>
    <w:rsid w:val="00B51E3D"/>
    <w:rsid w:val="00B875D9"/>
    <w:rsid w:val="00BA4545"/>
    <w:rsid w:val="00BE21C3"/>
    <w:rsid w:val="00BE2FB3"/>
    <w:rsid w:val="00BF6654"/>
    <w:rsid w:val="00C03915"/>
    <w:rsid w:val="00C15193"/>
    <w:rsid w:val="00C24A8A"/>
    <w:rsid w:val="00C32DBE"/>
    <w:rsid w:val="00C40845"/>
    <w:rsid w:val="00C54313"/>
    <w:rsid w:val="00C71697"/>
    <w:rsid w:val="00C91D47"/>
    <w:rsid w:val="00CA13F4"/>
    <w:rsid w:val="00CB255C"/>
    <w:rsid w:val="00CC3BB6"/>
    <w:rsid w:val="00CD68FF"/>
    <w:rsid w:val="00D21A5D"/>
    <w:rsid w:val="00D277D1"/>
    <w:rsid w:val="00D30C1D"/>
    <w:rsid w:val="00D30E74"/>
    <w:rsid w:val="00D34F76"/>
    <w:rsid w:val="00D37EDE"/>
    <w:rsid w:val="00D5776E"/>
    <w:rsid w:val="00D65E6B"/>
    <w:rsid w:val="00D72440"/>
    <w:rsid w:val="00D81691"/>
    <w:rsid w:val="00D94AAB"/>
    <w:rsid w:val="00DA5060"/>
    <w:rsid w:val="00DB1E94"/>
    <w:rsid w:val="00DB6725"/>
    <w:rsid w:val="00DC1703"/>
    <w:rsid w:val="00E005AC"/>
    <w:rsid w:val="00E07B34"/>
    <w:rsid w:val="00E36776"/>
    <w:rsid w:val="00E44C66"/>
    <w:rsid w:val="00E4737B"/>
    <w:rsid w:val="00E50D33"/>
    <w:rsid w:val="00E65121"/>
    <w:rsid w:val="00E701F4"/>
    <w:rsid w:val="00E72C1A"/>
    <w:rsid w:val="00E74395"/>
    <w:rsid w:val="00E75B74"/>
    <w:rsid w:val="00E92B7B"/>
    <w:rsid w:val="00E95976"/>
    <w:rsid w:val="00EA5F3E"/>
    <w:rsid w:val="00EA7FB7"/>
    <w:rsid w:val="00ED4342"/>
    <w:rsid w:val="00F22D9B"/>
    <w:rsid w:val="00F23F2A"/>
    <w:rsid w:val="00F25C9D"/>
    <w:rsid w:val="00F3573B"/>
    <w:rsid w:val="00F83502"/>
    <w:rsid w:val="00FA7BF4"/>
    <w:rsid w:val="00FD21A5"/>
    <w:rsid w:val="00FD5E1C"/>
    <w:rsid w:val="00FF16A6"/>
    <w:rsid w:val="00FF2CF1"/>
    <w:rsid w:val="00FF5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6596E2"/>
  <w15:chartTrackingRefBased/>
  <w15:docId w15:val="{0342789C-5408-4D57-9C6D-F69B2BF2C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D7A"/>
  </w:style>
  <w:style w:type="paragraph" w:styleId="Heading1">
    <w:name w:val="heading 1"/>
    <w:basedOn w:val="Normal"/>
    <w:next w:val="Normal"/>
    <w:link w:val="Heading1Char"/>
    <w:uiPriority w:val="9"/>
    <w:qFormat/>
    <w:rsid w:val="00015F9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C91D47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C9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399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91D47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C91D4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91D47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91D47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015F9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ljs-variable">
    <w:name w:val="hljs-variable"/>
    <w:basedOn w:val="DefaultParagraphFont"/>
    <w:rsid w:val="002662D7"/>
  </w:style>
  <w:style w:type="character" w:customStyle="1" w:styleId="hljs-string">
    <w:name w:val="hljs-string"/>
    <w:basedOn w:val="DefaultParagraphFont"/>
    <w:rsid w:val="002662D7"/>
  </w:style>
  <w:style w:type="character" w:customStyle="1" w:styleId="hljs-pscommand">
    <w:name w:val="hljs-pscommand"/>
    <w:basedOn w:val="DefaultParagraphFont"/>
    <w:rsid w:val="00E005AC"/>
  </w:style>
  <w:style w:type="character" w:customStyle="1" w:styleId="hljs-parameter">
    <w:name w:val="hljs-parameter"/>
    <w:basedOn w:val="DefaultParagraphFont"/>
    <w:rsid w:val="00E005AC"/>
  </w:style>
  <w:style w:type="character" w:styleId="FollowedHyperlink">
    <w:name w:val="FollowedHyperlink"/>
    <w:basedOn w:val="DefaultParagraphFont"/>
    <w:uiPriority w:val="99"/>
    <w:semiHidden/>
    <w:unhideWhenUsed/>
    <w:rsid w:val="00DA5060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0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01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8061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7963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9A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9A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380ADD"/>
  </w:style>
  <w:style w:type="character" w:styleId="CommentReference">
    <w:name w:val="annotation reference"/>
    <w:basedOn w:val="DefaultParagraphFont"/>
    <w:uiPriority w:val="99"/>
    <w:semiHidden/>
    <w:unhideWhenUsed/>
    <w:rsid w:val="004079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0798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079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79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798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2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hyperlink" Target="http://jmcauley.ucsd.edu/data/amazon/link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hyperlink" Target="https://www.kaggle.com/datasets/kaggle/recipe-ingredients-dataset?resource=download" TargetMode="External"/><Relationship Id="rId5" Type="http://schemas.openxmlformats.org/officeDocument/2006/relationships/hyperlink" Target="http://jmcauley.ucsd.edu/data/amazon/links.html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twitter-sentiment-csv.herokuapp.com/" TargetMode="Externa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541</Words>
  <Characters>8784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nnial College</Company>
  <LinksUpToDate>false</LinksUpToDate>
  <CharactersWithSpaces>10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Mayy Habayeb</cp:lastModifiedBy>
  <cp:revision>4</cp:revision>
  <cp:lastPrinted>2022-06-14T10:27:00Z</cp:lastPrinted>
  <dcterms:created xsi:type="dcterms:W3CDTF">2023-11-17T11:59:00Z</dcterms:created>
  <dcterms:modified xsi:type="dcterms:W3CDTF">2023-11-17T12:01:00Z</dcterms:modified>
</cp:coreProperties>
</file>